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4860D8">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4860D8">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4860D8">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4860D8">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4860D8">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4860D8">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4860D8">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4860D8">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4860D8">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4860D8">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4860D8">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4860D8">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4860D8">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4860D8">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4860D8">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4860D8">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4860D8">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4860D8">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4860D8">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4860D8">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4860D8">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4860D8">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4860D8">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4860D8">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4860D8">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4860D8">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4860D8">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4860D8">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4860D8">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4860D8">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4860D8">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4860D8">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4860D8">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4860D8">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4860D8">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4860D8">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4860D8">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4860D8">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4860D8">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4860D8">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4860D8">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4860D8">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4860D8">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4860D8">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4860D8">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4860D8">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4860D8">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4860D8">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4860D8">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4860D8">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4860D8">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4860D8">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4860D8">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4860D8">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4860D8">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4860D8">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4860D8">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4860D8">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4860D8">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4860D8">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4860D8">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4860D8">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4860D8">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4860D8">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4860D8">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4860D8">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4860D8">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4860D8">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4860D8">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4860D8">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4860D8">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4860D8">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4860D8">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4860D8">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4860D8">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4860D8">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4860D8">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4860D8">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4860D8">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4860D8">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4860D8">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4860D8">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4860D8">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4860D8">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4860D8">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4860D8">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4860D8">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4860D8">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4860D8">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4860D8">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4860D8">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4860D8">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4860D8">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4860D8">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4860D8">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4860D8">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4860D8">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4860D8">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4860D8">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4860D8">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4860D8">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4860D8">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4860D8">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4860D8">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4860D8">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4860D8">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4860D8">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4860D8">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4860D8">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4860D8">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4860D8">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4860D8">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4860D8">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4860D8">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4860D8">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4860D8">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4860D8">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4860D8">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4860D8">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4860D8">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4860D8">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4860D8">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4860D8">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4860D8">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4860D8">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4860D8">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4860D8">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4860D8">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4860D8">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4860D8">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4860D8">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4860D8">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4860D8">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4860D8">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4860D8">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4860D8">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4860D8">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4860D8">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4860D8">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4860D8">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4860D8">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4860D8">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4860D8">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4860D8">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4860D8">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4860D8">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4860D8">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4860D8">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4860D8">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4860D8">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4860D8">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4860D8">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4860D8">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4860D8">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4860D8">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4860D8">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4860D8">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4860D8">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4860D8">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4860D8">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4860D8">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4860D8">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4860D8">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4860D8">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4860D8">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4860D8">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4860D8">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4860D8">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4860D8">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4860D8">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4860D8">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4860D8">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4860D8">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4860D8">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4860D8">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4860D8">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4860D8">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4860D8">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4860D8">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4860D8">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4860D8">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4860D8">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4860D8">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4860D8">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4860D8">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4860D8">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4860D8">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4860D8">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4860D8">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4860D8">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4860D8">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4860D8">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4860D8">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4860D8">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4860D8">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4860D8">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4860D8">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4860D8">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4860D8">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4860D8">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4860D8">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r>
        <w:t xml:space="preserve">Package, import and </w:t>
      </w:r>
      <w:r w:rsidR="001727EA">
        <w:t>Class name</w:t>
      </w:r>
    </w:p>
    <w:p w14:paraId="25130782" w14:textId="0ABF6C77" w:rsidR="00423E22" w:rsidRDefault="007A2728" w:rsidP="004040F6">
      <w:pPr>
        <w:pStyle w:val="Heading2"/>
      </w:pPr>
      <w:bookmarkStart w:id="2" w:name="_Toc59372289"/>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ClassPath</w:t>
      </w:r>
      <w:r w:rsidR="00423E22">
        <w:t xml:space="preserve"> </w:t>
      </w:r>
    </w:p>
    <w:p w14:paraId="7AA796E4" w14:textId="00E7B360" w:rsidR="00B005E2" w:rsidRDefault="00B005E2" w:rsidP="00423E22">
      <w:r>
        <w:t xml:space="preserve">javac is a compiler and java is a class loader. </w:t>
      </w:r>
    </w:p>
    <w:p w14:paraId="5D45EB9C" w14:textId="58B03329"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4BA9BE53" w:rsidR="0010356C" w:rsidRDefault="00FE1440" w:rsidP="00AE790C">
      <w:pPr>
        <w:pStyle w:val="ListParagraph"/>
        <w:numPr>
          <w:ilvl w:val="0"/>
          <w:numId w:val="45"/>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r w:rsidR="00B37946" w:rsidRPr="005279CF">
        <w:rPr>
          <w:rStyle w:val="keywordChar"/>
        </w:rPr>
        <w:t>javac</w:t>
      </w:r>
      <w:r w:rsidR="00B37946">
        <w:t xml:space="preserve"> is just </w:t>
      </w:r>
      <w:r w:rsidR="007E71E1" w:rsidRPr="00611FC0">
        <w:rPr>
          <w:rStyle w:val="keywordChar"/>
        </w:rPr>
        <w:t>classname</w:t>
      </w:r>
      <w:r w:rsidR="001E418F">
        <w:t xml:space="preserve">, </w:t>
      </w:r>
      <w:r w:rsidR="00B37946">
        <w:t>(</w:t>
      </w:r>
      <w:r w:rsidR="001E418F">
        <w:t xml:space="preserve">not </w:t>
      </w:r>
      <w:r w:rsidR="007E71E1" w:rsidRPr="00611FC0">
        <w:rPr>
          <w:rStyle w:val="keywordChar"/>
        </w:rPr>
        <w:t>classname</w:t>
      </w:r>
      <w:r w:rsidR="001E418F" w:rsidRPr="00611FC0">
        <w:rPr>
          <w:rStyle w:val="keywordChar"/>
        </w:rPr>
        <w:t>.class</w:t>
      </w:r>
      <w:r w:rsidR="00B37946" w:rsidRPr="00B37946">
        <w:t>)</w:t>
      </w:r>
      <w:r w:rsidR="002B184D">
        <w:t>.</w:t>
      </w:r>
    </w:p>
    <w:p w14:paraId="1CA82449" w14:textId="0A6EB6BE" w:rsidR="005279CF" w:rsidRDefault="00E827D2" w:rsidP="00CD387F">
      <w:r>
        <w:t>The compiling process (by javac)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outmostpackage package.classname</w:t>
      </w:r>
    </w:p>
    <w:p w14:paraId="42F6EEA1" w14:textId="7A426493" w:rsidR="00B37946" w:rsidRDefault="00505E44" w:rsidP="00CD387F">
      <w:r>
        <w:t>Read this first.</w:t>
      </w:r>
    </w:p>
    <w:p w14:paraId="75D0AA05" w14:textId="224DC27F" w:rsidR="009604D5" w:rsidRDefault="004860D8"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C93D99">
      <w:pPr>
        <w:pStyle w:val="ListParagraph"/>
        <w:numPr>
          <w:ilvl w:val="0"/>
          <w:numId w:val="49"/>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C93D99">
      <w:pPr>
        <w:pStyle w:val="ListParagraph"/>
        <w:numPr>
          <w:ilvl w:val="0"/>
          <w:numId w:val="49"/>
        </w:numPr>
      </w:pPr>
      <w:r>
        <w:t>With classes in the same package, you don’t need to import</w:t>
      </w:r>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r w:rsidR="00F27C25">
        <w:t xml:space="preserve">classpath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r w:rsidR="0010197A" w:rsidRPr="006D51E0">
        <w:rPr>
          <w:rStyle w:val="keywordChar"/>
        </w:rPr>
        <w:t>livingthings.animal.fish</w:t>
      </w:r>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r w:rsidR="007F459A">
        <w:t>livingthings.anima</w:t>
      </w:r>
      <w:r w:rsidR="00120295">
        <w:t>l</w:t>
      </w:r>
    </w:p>
    <w:p w14:paraId="3CED400C" w14:textId="07EF0634" w:rsidR="007F459A" w:rsidRDefault="007F459A" w:rsidP="00EB0BD1">
      <w:pPr>
        <w:pStyle w:val="Code"/>
      </w:pPr>
      <w:r>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When you run java, javac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classpath</w:t>
      </w:r>
      <w:r w:rsidR="007C7EA2">
        <w:t xml:space="preserve"> </w:t>
      </w:r>
      <w:r w:rsidR="000A3CF7">
        <w:t xml:space="preserve">in both </w:t>
      </w:r>
      <w:r w:rsidR="000A3CF7" w:rsidRPr="000A3CF7">
        <w:rPr>
          <w:rStyle w:val="keywordChar"/>
        </w:rPr>
        <w:t>java</w:t>
      </w:r>
      <w:r w:rsidR="000A3CF7">
        <w:t xml:space="preserve"> and </w:t>
      </w:r>
      <w:r w:rsidR="000A3CF7" w:rsidRPr="000A3CF7">
        <w:rPr>
          <w:rStyle w:val="keywordChar"/>
        </w:rPr>
        <w:t>javac</w:t>
      </w:r>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1E66E49E"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3" w:name="_Toc59372290"/>
      <w:r>
        <w:t>Package, jar</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4" w:name="_Toc59372291"/>
      <w:r>
        <w:rPr>
          <w:rFonts w:eastAsia="Times New Roman"/>
        </w:rPr>
        <w:t>Java data types</w:t>
      </w:r>
    </w:p>
    <w:p w14:paraId="1FC39EC0" w14:textId="61E3270D" w:rsidR="00ED0EAC" w:rsidRPr="00ED0EAC" w:rsidRDefault="00ED0EAC" w:rsidP="00ED0EAC">
      <w:r>
        <w:t>Note that String, Array are non-primitive types.</w:t>
      </w:r>
      <w:r w:rsidR="000732AC">
        <w:t xml:space="preserve"> Java has 8 primitive data types:</w:t>
      </w:r>
    </w:p>
    <w:p w14:paraId="52A434B7" w14:textId="140EA27C" w:rsidR="00B8185E" w:rsidRDefault="00ED0EAC" w:rsidP="00B8185E">
      <w:pPr>
        <w:jc w:val="center"/>
      </w:pPr>
      <w:r>
        <w:rPr>
          <w:noProof/>
        </w:rPr>
        <w:drawing>
          <wp:inline distT="0" distB="0" distL="0" distR="0" wp14:anchorId="6C524056" wp14:editId="0F06DD3E">
            <wp:extent cx="3689350" cy="1955800"/>
            <wp:effectExtent l="0" t="0" r="6350" b="6350"/>
            <wp:docPr id="16" name="Picture 16" descr="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Types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350" cy="1955800"/>
                    </a:xfrm>
                    <a:prstGeom prst="rect">
                      <a:avLst/>
                    </a:prstGeom>
                    <a:noFill/>
                    <a:ln>
                      <a:noFill/>
                    </a:ln>
                  </pic:spPr>
                </pic:pic>
              </a:graphicData>
            </a:graphic>
          </wp:inline>
        </w:drawing>
      </w:r>
    </w:p>
    <w:p w14:paraId="063F551B" w14:textId="77777777" w:rsidR="002F0A8E" w:rsidRPr="00BD5117" w:rsidRDefault="002F0A8E" w:rsidP="002F0A8E">
      <w:pPr>
        <w:rPr>
          <w:rFonts w:asciiTheme="majorHAnsi" w:eastAsia="Times New Roman" w:hAnsiTheme="majorHAnsi" w:cstheme="majorBidi"/>
          <w:color w:val="2F5496" w:themeColor="accent1" w:themeShade="BF"/>
          <w:sz w:val="26"/>
          <w:szCs w:val="26"/>
        </w:rPr>
      </w:pPr>
      <w:r w:rsidRPr="00BD5117">
        <w:rPr>
          <w:b/>
          <w:bCs/>
        </w:rPr>
        <w:t>BYTE and CHAR are both 16 bit integers; the difference is BYTE is SIGNED integer while CHAR is UNSIGNED</w:t>
      </w:r>
      <w:r>
        <w:rPr>
          <w:rFonts w:asciiTheme="majorHAnsi" w:eastAsia="Times New Roman" w:hAnsiTheme="majorHAnsi" w:cstheme="majorBidi"/>
          <w:color w:val="2F5496" w:themeColor="accent1" w:themeShade="BF"/>
          <w:sz w:val="26"/>
          <w:szCs w:val="26"/>
        </w:rPr>
        <w:t>.</w:t>
      </w:r>
      <w:r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lastRenderedPageBreak/>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lastRenderedPageBreak/>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lastRenderedPageBreak/>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lastRenderedPageBreak/>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lastRenderedPageBreak/>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6D5DF93E" w:rsidR="00C74E40" w:rsidRDefault="00C74E40" w:rsidP="00D471A6">
      <w:pPr>
        <w:pStyle w:val="Heading2"/>
      </w:pPr>
      <w:bookmarkStart w:id="17" w:name="_Toc59372304"/>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lastRenderedPageBreak/>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lastRenderedPageBreak/>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lastRenderedPageBreak/>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26" w:name="_Toc59372313"/>
      <w:r>
        <w:t>Array</w:t>
      </w:r>
      <w:bookmarkEnd w:id="26"/>
      <w:r w:rsidR="00BD3FF7">
        <w:t xml:space="preserve"> (fixed size array)</w:t>
      </w:r>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lastRenderedPageBreak/>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b</w:t>
      </w:r>
      <w:r w:rsidR="00130E4B">
        <w:t>cs</w:t>
      </w:r>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lastRenderedPageBreak/>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t>System.out.println(arr==carr);</w:t>
      </w:r>
      <w:r w:rsidR="008978E9">
        <w:t xml:space="preserve"> //false</w:t>
      </w:r>
    </w:p>
    <w:p w14:paraId="444C551E" w14:textId="240BA1B7" w:rsidR="000646E4" w:rsidRDefault="007B084E" w:rsidP="00107820">
      <w:pPr>
        <w:pStyle w:val="Heading4"/>
      </w:pPr>
      <w:r>
        <w:t xml:space="preserve">Arrays utility class with </w:t>
      </w:r>
      <w:r w:rsidR="00E619A3">
        <w:t>sort() &amp; binarySearch()</w:t>
      </w:r>
    </w:p>
    <w:p w14:paraId="4CB36ED7" w14:textId="6C6B12B3"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316C2F11" w:rsidR="00CD7AE8" w:rsidRDefault="00CD7AE8" w:rsidP="00A578BA">
      <w:pPr>
        <w:pStyle w:val="Heading3"/>
      </w:pPr>
      <w:bookmarkStart w:id="27" w:name="_Toc59372314"/>
      <w:r>
        <w:t>ArrayList</w:t>
      </w:r>
      <w:bookmarkEnd w:id="27"/>
      <w:r w:rsidR="00BD3FF7">
        <w:t xml:space="preserve"> (dynamic sized array)</w:t>
      </w:r>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23645791" w:rsidR="00E56069" w:rsidRDefault="00E56069" w:rsidP="00474052">
      <w:pPr>
        <w:pStyle w:val="Code"/>
      </w:pPr>
      <w:r>
        <w:t>ArrayList&lt;Integer&gt; list = new ArrayList&lt;Integer&gt;; //Java 5 need &lt;Interger&gt;</w:t>
      </w:r>
      <w:r w:rsidR="006E13AA">
        <w:t>, not</w:t>
      </w:r>
      <w:r>
        <w:t xml:space="preserve">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lastRenderedPageBreak/>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binarySearch()</w:t>
      </w:r>
      <w:r w:rsidR="005E19F1">
        <w:t>, min(), max(), shuffle</w:t>
      </w:r>
      <w:r w:rsidR="00C91766">
        <w:t>()</w:t>
      </w:r>
      <w:r w:rsidR="005E19F1">
        <w:t>,</w:t>
      </w:r>
      <w:r w:rsidR="00C91766">
        <w:t xml:space="preserve"> replaceAll(), swap(), </w:t>
      </w:r>
      <w:r w:rsidR="00CC5D2E">
        <w:t>etc</w:t>
      </w:r>
      <w:r w:rsidR="005E19F1">
        <w:t xml:space="preserve"> </w:t>
      </w:r>
    </w:p>
    <w:p w14:paraId="56BD24EB" w14:textId="3CDCFECF"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ArrayLists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r w:rsidR="007768EB" w:rsidRPr="00A50157">
        <w:rPr>
          <w:rStyle w:val="keywordChar"/>
        </w:rPr>
        <w:t>binarySearch(</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62E3FC6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r w:rsidRPr="0099480A">
        <w:t>System.out.println(</w:t>
      </w:r>
      <w:r>
        <w:t>Collections</w:t>
      </w:r>
      <w:r w:rsidRPr="0099480A">
        <w:t>.binarySearch(</w:t>
      </w:r>
      <w:r w:rsidR="00590450">
        <w:t>list</w:t>
      </w:r>
      <w:r w:rsidRPr="0099480A">
        <w:t>, 2)); // 0</w:t>
      </w:r>
    </w:p>
    <w:p w14:paraId="31CC54D5" w14:textId="151770E8" w:rsidR="005D5C11" w:rsidRPr="0099480A" w:rsidRDefault="005D5C11" w:rsidP="00474052">
      <w:pPr>
        <w:pStyle w:val="Code"/>
      </w:pPr>
      <w:r w:rsidRPr="0099480A">
        <w:t>System.out.println(</w:t>
      </w:r>
      <w:r>
        <w:t>Collections</w:t>
      </w:r>
      <w:r w:rsidRPr="0099480A">
        <w:t>.binarySearch(</w:t>
      </w:r>
      <w:r w:rsidR="00590450">
        <w:t>list</w:t>
      </w:r>
      <w:r w:rsidRPr="0099480A">
        <w:t>, 4)); // 1</w:t>
      </w:r>
    </w:p>
    <w:p w14:paraId="06DF32F8" w14:textId="6D9EF746" w:rsidR="005D5C11" w:rsidRDefault="005D5C11" w:rsidP="00474052">
      <w:pPr>
        <w:pStyle w:val="Code"/>
      </w:pPr>
      <w:r w:rsidRPr="0099480A">
        <w:t>System.out.println(</w:t>
      </w:r>
      <w:r>
        <w:t>Collections</w:t>
      </w:r>
      <w:r w:rsidRPr="0099480A">
        <w:t>.binarySearch(</w:t>
      </w:r>
      <w:r w:rsidR="00590450">
        <w:t>list</w:t>
      </w:r>
      <w:r w:rsidRPr="0099480A">
        <w:t xml:space="preserve">, </w:t>
      </w:r>
      <w:r>
        <w:t>5</w:t>
      </w:r>
      <w:r w:rsidRPr="0099480A">
        <w:t>)); // -1</w:t>
      </w:r>
      <w:r>
        <w:t>-2 = -3</w:t>
      </w:r>
    </w:p>
    <w:p w14:paraId="6AED43D0" w14:textId="68B8C67A" w:rsidR="005D5C11" w:rsidRPr="008F19A1" w:rsidRDefault="005D5C11" w:rsidP="00474052">
      <w:pPr>
        <w:pStyle w:val="Code"/>
      </w:pPr>
      <w:r w:rsidRPr="0099480A">
        <w:t>System.out.println(</w:t>
      </w:r>
      <w:r>
        <w:t>Collections</w:t>
      </w:r>
      <w:r w:rsidRPr="0099480A">
        <w:t>.binarySearch(</w:t>
      </w:r>
      <w:r w:rsidR="00590450">
        <w:t>list</w:t>
      </w:r>
      <w:r w:rsidRPr="0099480A">
        <w:t xml:space="preserve">,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lastRenderedPageBreak/>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21" w:history="1">
        <w:r w:rsidRPr="000F7EAB">
          <w:rPr>
            <w:rStyle w:val="Hyperlink"/>
          </w:rPr>
          <w:t>ArrayList</w:t>
        </w:r>
      </w:hyperlink>
      <w:r w:rsidRPr="000F7EAB">
        <w:t> and </w:t>
      </w:r>
      <w:hyperlink r:id="rId22"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lastRenderedPageBreak/>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3334B9C4" w:rsidR="00A74600" w:rsidRDefault="00A74600" w:rsidP="00A74600">
      <w:pPr>
        <w:pStyle w:val="Heading3"/>
      </w:pPr>
      <w:bookmarkStart w:id="64" w:name="_Toc59372351"/>
      <w:r>
        <w:t>Acces</w:t>
      </w:r>
      <w:r w:rsidR="00AB29FE">
        <w:t>s</w:t>
      </w:r>
      <w:r>
        <w:t>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028186D0" w14:textId="72977D4C" w:rsidR="00EA1152" w:rsidRDefault="00EA1152" w:rsidP="00925E85">
      <w:pPr>
        <w:pStyle w:val="Heading3"/>
      </w:pPr>
      <w:bookmarkStart w:id="83" w:name="_Toc15144864"/>
      <w:bookmarkStart w:id="84" w:name="_Toc59372367"/>
      <w:r>
        <w:t xml:space="preserve">When to use </w:t>
      </w:r>
      <w:r w:rsidR="007770F4">
        <w:t>abstract class or interface</w:t>
      </w:r>
    </w:p>
    <w:p w14:paraId="5A470BC2" w14:textId="2B950838" w:rsidR="00035F0F" w:rsidRPr="00BC1505" w:rsidRDefault="004346BC" w:rsidP="00BC1505">
      <w:pPr>
        <w:pStyle w:val="ListParagraph"/>
        <w:numPr>
          <w:ilvl w:val="0"/>
          <w:numId w:val="31"/>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So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05666A">
      <w:pPr>
        <w:pStyle w:val="ListParagraph"/>
        <w:numPr>
          <w:ilvl w:val="0"/>
          <w:numId w:val="31"/>
        </w:numPr>
      </w:pPr>
      <w:r w:rsidRPr="00BC1505">
        <w:t>Use interface if you want multiple inheritance</w:t>
      </w:r>
      <w:r w:rsidR="00BC1505" w:rsidRPr="00BC1505">
        <w:t>; abstract classes does only single inheritance.</w:t>
      </w:r>
    </w:p>
    <w:p w14:paraId="61B7A8D6" w14:textId="3922AE32" w:rsidR="00DA2D75" w:rsidRDefault="00DA2D75" w:rsidP="00925E85">
      <w:pPr>
        <w:pStyle w:val="Heading3"/>
      </w:pPr>
      <w:r>
        <w:t>More about Interface</w:t>
      </w:r>
    </w:p>
    <w:p w14:paraId="3101C7B2" w14:textId="0102C120" w:rsidR="00925E85" w:rsidRDefault="00925E85" w:rsidP="00DA2D75">
      <w:pPr>
        <w:pStyle w:val="Heading4"/>
      </w:pPr>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DA2D75">
      <w:pPr>
        <w:pStyle w:val="Heading4"/>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DA2D75">
      <w:pPr>
        <w:pStyle w:val="Heading4"/>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18102BB7" w:rsidR="00994342" w:rsidRDefault="000037A0" w:rsidP="008134D9">
      <w:pPr>
        <w:pStyle w:val="Heading3"/>
      </w:pPr>
      <w:bookmarkStart w:id="89" w:name="_Toc59372371"/>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 xml:space="preserve">so “Car:Vehicle” to computer is like “Double:Integer”.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lastRenderedPageBreak/>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lastRenderedPageBreak/>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lastRenderedPageBreak/>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42E3EB5"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catch</w:t>
      </w:r>
      <w:r w:rsidR="00FF38A7">
        <w:t>{}</w:t>
      </w:r>
      <w:r w:rsidR="00331C5A">
        <w:t xml:space="preserve"> </w:t>
      </w:r>
      <w:r w:rsidR="00DA6B53">
        <w:t>and finally</w:t>
      </w:r>
      <w:r w:rsidR="00FF38A7">
        <w:t>{}</w:t>
      </w:r>
      <w:r w:rsidR="00DA6B53">
        <w:t xml:space="preserve">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is excuted</w:t>
      </w:r>
      <w:r w:rsidR="00565CE1">
        <w:t xml:space="preserve"> at the end</w:t>
      </w:r>
      <w:r w:rsidRPr="006E045F">
        <w:t>.</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extend Exception (for checked) or RuntimeException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Pr="005C70EA" w:rsidRDefault="003868A1" w:rsidP="005C70EA">
      <w:r w:rsidRPr="005C70EA">
        <w:t xml:space="preserve">All classes in Java inherit from </w:t>
      </w:r>
      <w:r w:rsidRPr="005C70EA">
        <w:rPr>
          <w:rStyle w:val="keywordChar"/>
        </w:rPr>
        <w:t>java.lang.Object</w:t>
      </w:r>
      <w:r w:rsidRPr="005C70EA">
        <w:t xml:space="preserve">, either directly or indirectly, which means that all classes inherit any methods defined in Object. Three of these methods are common for subclasses to override with a custom implementation: </w:t>
      </w:r>
      <w:r w:rsidRPr="005C70EA">
        <w:rPr>
          <w:rStyle w:val="keywordChar"/>
        </w:rPr>
        <w:t>toString(), equals(), hashCode()</w:t>
      </w:r>
      <w:r w:rsidRPr="005C70EA">
        <w:t>.</w:t>
      </w:r>
    </w:p>
    <w:p w14:paraId="0705BB81" w14:textId="23DED5C0" w:rsidR="003868A1" w:rsidRDefault="008946DE" w:rsidP="00C821F2">
      <w:pPr>
        <w:pStyle w:val="Heading4"/>
      </w:pPr>
      <w:r>
        <w:t xml:space="preserve">String </w:t>
      </w:r>
      <w:r w:rsidR="009423A7">
        <w:t>toString()</w:t>
      </w:r>
    </w:p>
    <w:p w14:paraId="1A474835" w14:textId="1BCE445A" w:rsidR="00ED0851" w:rsidRPr="005C70EA" w:rsidRDefault="00ED0851" w:rsidP="005C70EA">
      <w:r w:rsidRPr="005C70EA">
        <w:t xml:space="preserve">Some classes, like </w:t>
      </w:r>
      <w:r w:rsidRPr="005C70EA">
        <w:rPr>
          <w:rStyle w:val="keywordChar"/>
        </w:rPr>
        <w:t>ArrayList</w:t>
      </w:r>
      <w:r w:rsidRPr="005C70EA">
        <w:t xml:space="preserve">, </w:t>
      </w:r>
      <w:r w:rsidR="00D349FC" w:rsidRPr="005C70EA">
        <w:t xml:space="preserve">already override </w:t>
      </w:r>
      <w:r w:rsidR="00D349FC" w:rsidRPr="005C70EA">
        <w:rPr>
          <w:rStyle w:val="keywordChar"/>
        </w:rPr>
        <w:t>toString()</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r w:rsidRPr="00D9629D">
        <w:rPr>
          <w:rStyle w:val="keywordChar"/>
        </w:rPr>
        <w:t>toString()</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r w:rsidRPr="00D226A4">
        <w:rPr>
          <w:rStyle w:val="keywordChar"/>
        </w:rPr>
        <w:t>b</w:t>
      </w:r>
      <w:r w:rsidR="00C85E47" w:rsidRPr="00D226A4">
        <w:rPr>
          <w:rStyle w:val="keywordChar"/>
        </w:rPr>
        <w:t xml:space="preserve">oolean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r w:rsidR="00AF0CF2" w:rsidRPr="00D226A4">
        <w:rPr>
          <w:rStyle w:val="keywordChar"/>
        </w:rPr>
        <w:t>Stringbuilder</w:t>
      </w:r>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SomeClass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r w:rsidR="00E80F97" w:rsidRPr="00A346E8">
        <w:rPr>
          <w:rStyle w:val="keywordChar"/>
        </w:rPr>
        <w:t>boolean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r w:rsidR="00E80F97" w:rsidRPr="00D226A4">
        <w:t>id</w:t>
      </w:r>
      <w:r w:rsidR="005E4A03" w:rsidRPr="00D226A4">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body</w:t>
      </w:r>
      <w:bookmarkEnd w:id="135"/>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t xml:space="preserve">  String walk = "walk";</w:t>
      </w:r>
    </w:p>
    <w:p w14:paraId="064DACCF" w14:textId="77777777" w:rsidR="00AC62FD" w:rsidRDefault="00AC62FD" w:rsidP="00474052">
      <w:pPr>
        <w:pStyle w:val="Code"/>
      </w:pPr>
      <w:r>
        <w:lastRenderedPageBreak/>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r>
        <w:t>BiConsumer</w:t>
      </w:r>
      <w:bookmarkEnd w:id="140"/>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Predicate and BiPredicate</w:t>
      </w:r>
      <w:bookmarkEnd w:id="141"/>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2" w:name="_Toc59372422"/>
      <w:r w:rsidRPr="009B24B0">
        <w:t>Function and BiFunction</w:t>
      </w:r>
      <w:bookmarkEnd w:id="142"/>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3" w:name="_Toc59372423"/>
      <w:r w:rsidRPr="00182D30">
        <w:t>UnaryOperator and BinaryOperator</w:t>
      </w:r>
      <w:bookmarkEnd w:id="143"/>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9">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117D4E9F" w:rsidR="008B08FA" w:rsidRDefault="00A34C78" w:rsidP="00A34C78">
      <w:pPr>
        <w:pStyle w:val="Heading2"/>
      </w:pPr>
      <w:bookmarkStart w:id="158" w:name="_Toc59372438"/>
      <w:r>
        <w:t>Collection</w:t>
      </w:r>
      <w:bookmarkEnd w:id="158"/>
    </w:p>
    <w:p w14:paraId="01AE7590" w14:textId="6DB49055" w:rsidR="00392E62" w:rsidRDefault="00392E62" w:rsidP="00A920C8">
      <w:pPr>
        <w:pStyle w:val="Heading3"/>
      </w:pPr>
      <w:r>
        <w:t>4 collections: list, set, queue</w:t>
      </w:r>
      <w:r w:rsidR="00A920C8">
        <w:t xml:space="preserve"> and map</w:t>
      </w:r>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59" w:name="_Toc59372439"/>
      <w:r>
        <w:t>Collection</w:t>
      </w:r>
      <w:r w:rsidR="00CA37BB">
        <w:t xml:space="preserve"> (interface)</w:t>
      </w:r>
      <w:r>
        <w:t xml:space="preserve"> vs Collection</w:t>
      </w:r>
      <w:r w:rsidR="00254055" w:rsidRPr="00254055">
        <w:rPr>
          <w:u w:val="single"/>
        </w:rPr>
        <w:t>s</w:t>
      </w:r>
      <w:r w:rsidR="00CA37BB">
        <w:t xml:space="preserve"> (class)</w:t>
      </w:r>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Collection interface is a member of java.util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binarySearch()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java.util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lastRenderedPageBreak/>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Set interface</w:t>
      </w:r>
      <w:bookmarkEnd w:id="161"/>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4">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2" w:name="_Toc59372442"/>
      <w:r>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9">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lastRenderedPageBreak/>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50"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7"/>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3E62106C" w:rsidR="006302F8" w:rsidRDefault="00D177E9" w:rsidP="006302F8">
      <w:pPr>
        <w:pStyle w:val="Heading2"/>
      </w:pPr>
      <w:bookmarkStart w:id="169" w:name="_Toc59372449"/>
      <w:r>
        <w:t>S</w:t>
      </w:r>
      <w:r w:rsidR="006302F8">
        <w:t>treams</w:t>
      </w:r>
      <w:bookmarkEnd w:id="169"/>
    </w:p>
    <w:p w14:paraId="4BB3219D" w14:textId="6CF866ED" w:rsidR="001A4F91" w:rsidRDefault="001A4F91" w:rsidP="001A4F91">
      <w:pPr>
        <w:pStyle w:val="Heading3"/>
        <w:rPr>
          <w:shd w:val="clear" w:color="auto" w:fill="FFFFFF"/>
        </w:rPr>
      </w:pPr>
      <w:r>
        <w:rPr>
          <w:shd w:val="clear" w:color="auto" w:fill="FFFFFF"/>
        </w:rPr>
        <w:t>Streams provide a declarative way for processing a collection of data</w:t>
      </w:r>
    </w:p>
    <w:p w14:paraId="4D946A5C" w14:textId="448F6219" w:rsidR="00AE76D9" w:rsidRDefault="00B03166" w:rsidP="00E0162C">
      <w:pPr>
        <w:rPr>
          <w:rFonts w:ascii="Arial" w:hAnsi="Arial" w:cs="Arial"/>
          <w:color w:val="000000"/>
          <w:shd w:val="clear" w:color="auto" w:fill="FFFFFF"/>
        </w:rPr>
      </w:pPr>
      <w:r>
        <w:rPr>
          <w:rFonts w:ascii="Arial" w:hAnsi="Arial" w:cs="Arial"/>
          <w:color w:val="000000"/>
          <w:shd w:val="clear" w:color="auto" w:fill="FFFFFF"/>
        </w:rPr>
        <w:t xml:space="preserve">Stream </w:t>
      </w:r>
      <w:r w:rsidR="007822D1">
        <w:rPr>
          <w:rFonts w:ascii="Arial" w:hAnsi="Arial" w:cs="Arial"/>
          <w:color w:val="000000"/>
          <w:shd w:val="clear" w:color="auto" w:fill="FFFFFF"/>
        </w:rPr>
        <w:t xml:space="preserve">(introduced in Java 8) </w:t>
      </w:r>
      <w:r w:rsidR="009E7BAB">
        <w:rPr>
          <w:rFonts w:ascii="Arial" w:hAnsi="Arial" w:cs="Arial"/>
          <w:color w:val="000000"/>
          <w:shd w:val="clear" w:color="auto" w:fill="FFFFFF"/>
        </w:rPr>
        <w:t xml:space="preserve">provides </w:t>
      </w:r>
      <w:r w:rsidR="009F2B7C">
        <w:rPr>
          <w:rFonts w:ascii="Arial" w:hAnsi="Arial" w:cs="Arial"/>
          <w:color w:val="000000"/>
          <w:shd w:val="clear" w:color="auto" w:fill="FFFFFF"/>
        </w:rPr>
        <w:t>a</w:t>
      </w:r>
      <w:r w:rsidR="00CA0FE7">
        <w:rPr>
          <w:rFonts w:ascii="Arial" w:hAnsi="Arial" w:cs="Arial"/>
          <w:color w:val="000000"/>
          <w:shd w:val="clear" w:color="auto" w:fill="FFFFFF"/>
        </w:rPr>
        <w:t xml:space="preserve"> </w:t>
      </w:r>
      <w:r w:rsidR="00CA0FE7" w:rsidRPr="00754A68">
        <w:rPr>
          <w:rFonts w:ascii="Arial" w:hAnsi="Arial" w:cs="Arial"/>
          <w:b/>
          <w:bCs/>
          <w:i/>
          <w:iCs/>
          <w:color w:val="000000"/>
          <w:shd w:val="clear" w:color="auto" w:fill="FFFFFF"/>
        </w:rPr>
        <w:t>declarative</w:t>
      </w:r>
      <w:r w:rsidR="009F2B7C">
        <w:rPr>
          <w:rFonts w:ascii="Arial" w:hAnsi="Arial" w:cs="Arial"/>
          <w:color w:val="000000"/>
          <w:shd w:val="clear" w:color="auto" w:fill="FFFFFF"/>
        </w:rPr>
        <w:t xml:space="preserve"> way</w:t>
      </w:r>
      <w:r w:rsidR="007822D1">
        <w:rPr>
          <w:rFonts w:ascii="Arial" w:hAnsi="Arial" w:cs="Arial"/>
          <w:color w:val="000000"/>
          <w:shd w:val="clear" w:color="auto" w:fill="FFFFFF"/>
        </w:rPr>
        <w:t xml:space="preserve"> </w:t>
      </w:r>
      <w:r>
        <w:rPr>
          <w:rFonts w:ascii="Arial" w:hAnsi="Arial" w:cs="Arial"/>
          <w:color w:val="000000"/>
          <w:shd w:val="clear" w:color="auto" w:fill="FFFFFF"/>
        </w:rPr>
        <w:t>for processing a collection of data</w:t>
      </w:r>
      <w:r w:rsidR="009E7BAB">
        <w:rPr>
          <w:rFonts w:ascii="Arial" w:hAnsi="Arial" w:cs="Arial"/>
          <w:color w:val="000000"/>
          <w:shd w:val="clear" w:color="auto" w:fill="FFFFFF"/>
        </w:rPr>
        <w:t>.</w:t>
      </w:r>
      <w:r w:rsidR="0086566E">
        <w:rPr>
          <w:rFonts w:ascii="Arial" w:hAnsi="Arial" w:cs="Arial"/>
          <w:color w:val="000000"/>
          <w:shd w:val="clear" w:color="auto" w:fill="FFFFFF"/>
        </w:rPr>
        <w:t xml:space="preserve"> In addition, programming with </w:t>
      </w:r>
      <w:r w:rsidR="008A475E">
        <w:rPr>
          <w:rFonts w:ascii="Arial" w:hAnsi="Arial" w:cs="Arial"/>
          <w:color w:val="000000"/>
          <w:shd w:val="clear" w:color="auto" w:fill="FFFFFF"/>
        </w:rPr>
        <w:t xml:space="preserve">streams </w:t>
      </w:r>
      <w:r w:rsidR="00C45C6E">
        <w:rPr>
          <w:rFonts w:ascii="Arial" w:hAnsi="Arial" w:cs="Arial"/>
          <w:color w:val="000000"/>
          <w:shd w:val="clear" w:color="auto" w:fill="FFFFFF"/>
        </w:rPr>
        <w:t>involves lambda expression, so stream is a promotion for functional programming.</w:t>
      </w:r>
    </w:p>
    <w:p w14:paraId="356F0503" w14:textId="60D0BEC5" w:rsidR="00C45C6E" w:rsidRPr="001E1AA2" w:rsidRDefault="00D66418" w:rsidP="001E1AA2">
      <w:pPr>
        <w:rPr>
          <w:b/>
          <w:bCs/>
        </w:rPr>
      </w:pPr>
      <w:r w:rsidRPr="001E1AA2">
        <w:rPr>
          <w:b/>
          <w:bCs/>
        </w:rPr>
        <w:t>D</w:t>
      </w:r>
      <w:r w:rsidR="00C45C6E" w:rsidRPr="001E1AA2">
        <w:rPr>
          <w:b/>
          <w:bCs/>
        </w:rPr>
        <w:t xml:space="preserve">eclarative </w:t>
      </w:r>
      <w:r w:rsidRPr="001E1AA2">
        <w:rPr>
          <w:b/>
          <w:bCs/>
        </w:rPr>
        <w:t>vs Imperative programming</w:t>
      </w:r>
      <w:r w:rsidR="00640A7F" w:rsidRPr="001E1AA2">
        <w:rPr>
          <w:b/>
          <w:bCs/>
        </w:rPr>
        <w:t>?</w:t>
      </w:r>
    </w:p>
    <w:p w14:paraId="61F6FB3A" w14:textId="67393C4E" w:rsidR="001055AA" w:rsidRPr="001055AA" w:rsidRDefault="001055AA" w:rsidP="001055AA">
      <w:pPr>
        <w:rPr>
          <w:rFonts w:ascii="Arial" w:hAnsi="Arial" w:cs="Arial"/>
          <w:color w:val="000000"/>
          <w:shd w:val="clear" w:color="auto" w:fill="FFFFFF"/>
        </w:rPr>
      </w:pPr>
      <w:r>
        <w:rPr>
          <w:rFonts w:ascii="Arial" w:hAnsi="Arial" w:cs="Arial"/>
          <w:color w:val="000000"/>
          <w:shd w:val="clear" w:color="auto" w:fill="FFFFFF"/>
        </w:rPr>
        <w:t>Given a list</w:t>
      </w:r>
      <w:r w:rsidR="003A2624">
        <w:rPr>
          <w:rFonts w:ascii="Arial" w:hAnsi="Arial" w:cs="Arial"/>
          <w:color w:val="000000"/>
          <w:shd w:val="clear" w:color="auto" w:fill="FFFFFF"/>
        </w:rPr>
        <w:t>:</w:t>
      </w:r>
      <w:r>
        <w:rPr>
          <w:rFonts w:ascii="Arial" w:hAnsi="Arial" w:cs="Arial"/>
          <w:color w:val="000000"/>
          <w:shd w:val="clear" w:color="auto" w:fill="FFFFFF"/>
        </w:rPr>
        <w:t xml:space="preserve"> </w:t>
      </w:r>
      <w:r w:rsidRPr="00BD0BE0">
        <w:rPr>
          <w:rStyle w:val="keywordChar"/>
        </w:rPr>
        <w:t>List&lt;</w:t>
      </w:r>
      <w:r w:rsidR="003A2624" w:rsidRPr="00BD0BE0">
        <w:rPr>
          <w:rStyle w:val="keywordChar"/>
        </w:rPr>
        <w:t>I</w:t>
      </w:r>
      <w:r w:rsidRPr="00BD0BE0">
        <w:rPr>
          <w:rStyle w:val="keywordChar"/>
        </w:rPr>
        <w:t>nt</w:t>
      </w:r>
      <w:r w:rsidR="003A2624" w:rsidRPr="00BD0BE0">
        <w:rPr>
          <w:rStyle w:val="keywordChar"/>
        </w:rPr>
        <w:t>eger</w:t>
      </w:r>
      <w:r w:rsidRPr="00BD0BE0">
        <w:rPr>
          <w:rStyle w:val="keywordChar"/>
        </w:rPr>
        <w:t>&gt; collection = new List&lt;&gt; {1, 2, 3, 4, 5};</w:t>
      </w:r>
    </w:p>
    <w:p w14:paraId="1EA97D51" w14:textId="07075A7D" w:rsidR="003F6748" w:rsidRPr="00E15995" w:rsidRDefault="003F6748" w:rsidP="00E15995">
      <w:r w:rsidRPr="00E15995">
        <w:t>With </w:t>
      </w:r>
      <w:r w:rsidRPr="00E15995">
        <w:rPr>
          <w:b/>
          <w:bCs/>
        </w:rPr>
        <w:t>imperative</w:t>
      </w:r>
      <w:r w:rsidRPr="00E15995">
        <w:t> programming, you tell the compiler what you want to happen, step by step.</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r w:rsidR="00F7641A">
        <w:t>Array</w:t>
      </w:r>
      <w:r w:rsidRPr="00462B90">
        <w:t>Lis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r w:rsidRPr="00462B90">
        <w:t>results.</w:t>
      </w:r>
      <w:r w:rsidR="001D2926">
        <w:t>a</w:t>
      </w:r>
      <w:r w:rsidRPr="00462B90">
        <w:t>dd(num);</w:t>
      </w:r>
    </w:p>
    <w:p w14:paraId="270B84AC" w14:textId="77777777" w:rsidR="00CA007E" w:rsidRPr="00462B90" w:rsidRDefault="00CA007E" w:rsidP="00462B90">
      <w:pPr>
        <w:pStyle w:val="Code"/>
      </w:pPr>
      <w:r w:rsidRPr="00462B90">
        <w:t>}</w:t>
      </w:r>
    </w:p>
    <w:p w14:paraId="640845A6" w14:textId="2D9B77AC"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collection.Where( num </w:t>
      </w:r>
      <w:r w:rsidR="0011019E">
        <w:t>-</w:t>
      </w:r>
      <w:r w:rsidRPr="00462B90">
        <w:t>&gt; num % 2 != 0);</w:t>
      </w:r>
    </w:p>
    <w:p w14:paraId="09702C9A" w14:textId="07DE9AA2" w:rsidR="001E1AA2" w:rsidRPr="001E1AA2" w:rsidRDefault="001E1AA2" w:rsidP="00692C51">
      <w:pPr>
        <w:pStyle w:val="Text"/>
        <w:rPr>
          <w:b/>
          <w:bCs/>
        </w:rPr>
      </w:pPr>
      <w:r w:rsidRPr="001E1AA2">
        <w:rPr>
          <w:b/>
          <w:bCs/>
        </w:rPr>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0" w:name="_Toc59372450"/>
      <w:r>
        <w:t>Create a stream</w:t>
      </w:r>
      <w:bookmarkEnd w:id="170"/>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lastRenderedPageBreak/>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lastRenderedPageBreak/>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lastRenderedPageBreak/>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lastRenderedPageBreak/>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Stream&lt;List&lt;String&gt;&gt; animals = Stream.of(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lastRenderedPageBreak/>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Creating Threads with the ExecutorService</w:t>
      </w:r>
      <w:bookmarkEnd w:id="179"/>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6">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a Thread Executor</w:t>
      </w:r>
      <w:bookmarkEnd w:id="180"/>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0">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1">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2">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4">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5">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6">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7">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1" w:name="_Toc59372476"/>
      <w:r>
        <w:t xml:space="preserve">IO </w:t>
      </w:r>
      <w:r w:rsidR="009D62E4">
        <w:t>Stream</w:t>
      </w:r>
      <w:bookmarkEnd w:id="191"/>
      <w:r w:rsidR="003D1EC5">
        <w:t xml:space="preserve"> concept</w:t>
      </w:r>
    </w:p>
    <w:p w14:paraId="174120FC" w14:textId="24D175FD" w:rsidR="00AF3F77" w:rsidRDefault="00AF3F77" w:rsidP="00BA63CA">
      <w:pPr>
        <w:pStyle w:val="Text"/>
      </w:pPr>
      <w:r>
        <w:t>Stream classes are for data source, not just files</w:t>
      </w:r>
      <w:r w:rsidR="00E246B4">
        <w:t>.</w:t>
      </w:r>
    </w:p>
    <w:p w14:paraId="524AE3E1" w14:textId="6A2136D3"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2" w:name="_Toc59372478"/>
      <w:r>
        <w:t>Streams vs IO Streams</w:t>
      </w:r>
    </w:p>
    <w:p w14:paraId="2140BF57" w14:textId="77777777" w:rsidR="0050099F" w:rsidRPr="0050099F" w:rsidRDefault="0050099F" w:rsidP="0050099F"/>
    <w:p w14:paraId="21AC882B" w14:textId="4FA11973" w:rsidR="0002564C" w:rsidRDefault="00043128" w:rsidP="00343BAF">
      <w:pPr>
        <w:pStyle w:val="Heading3"/>
      </w:pPr>
      <w:r w:rsidRPr="005546D4">
        <w:lastRenderedPageBreak/>
        <w:t>Naming convention</w:t>
      </w:r>
      <w:r w:rsidR="005A6EA4">
        <w:t xml:space="preserve">: </w:t>
      </w:r>
      <w:bookmarkEnd w:id="192"/>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343BAF">
      <w:pPr>
        <w:pStyle w:val="Heading3"/>
      </w:pPr>
      <w:r>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2">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r>
        <w:lastRenderedPageBreak/>
        <w:t xml:space="preserve">Use Buffered Streams </w:t>
      </w:r>
      <w:r w:rsidR="00343BAF">
        <w:t>for efficiency</w:t>
      </w:r>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193" w:name="_Toc59372479"/>
      <w:r>
        <w:t>Working with Streams</w:t>
      </w:r>
      <w:bookmarkEnd w:id="193"/>
    </w:p>
    <w:p w14:paraId="07536913" w14:textId="77777777" w:rsidR="004C4A8D" w:rsidRDefault="004C4A8D" w:rsidP="004C4A8D">
      <w:pPr>
        <w:pStyle w:val="Heading3"/>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The name of the abstract parent classes are often the suffix of the child classs</w:t>
      </w:r>
      <w:r>
        <w:t>es</w:t>
      </w:r>
      <w:r w:rsidRPr="00FA1064">
        <w:t xml:space="preserve">. For example, </w:t>
      </w:r>
      <w:r w:rsidRPr="009635F7">
        <w:rPr>
          <w:rStyle w:val="keywordChar"/>
        </w:rPr>
        <w:t>ObjectInputStream</w:t>
      </w:r>
      <w:r w:rsidRPr="00FA1064">
        <w:t xml:space="preserve"> has suffix </w:t>
      </w:r>
      <w:r w:rsidRPr="009635F7">
        <w:rPr>
          <w:rStyle w:val="keywordChar"/>
        </w:rPr>
        <w:t>InputStream</w:t>
      </w:r>
      <w:r w:rsidRPr="00FA1064">
        <w:t xml:space="preserve"> so it is a child class of </w:t>
      </w:r>
      <w:r w:rsidRPr="009635F7">
        <w:rPr>
          <w:rStyle w:val="keywordChar"/>
        </w:rPr>
        <w:t>InputStream</w:t>
      </w:r>
      <w:r w:rsidRPr="00FA1064">
        <w:t xml:space="preserve">; </w:t>
      </w:r>
      <w:r w:rsidRPr="009635F7">
        <w:rPr>
          <w:rStyle w:val="keywordChar"/>
        </w:rPr>
        <w:t>BufferedWriter</w:t>
      </w:r>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BufferedInputStream(new FileReader("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BufferedWriter(new FileOutputStream("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ObjectInputStream(new FileOutputStream("zoo-data.txt")); </w:t>
      </w:r>
    </w:p>
    <w:p w14:paraId="274EDE3B" w14:textId="77777777" w:rsidR="004C4A8D" w:rsidRDefault="004C4A8D" w:rsidP="004C4A8D">
      <w:pPr>
        <w:pStyle w:val="Code"/>
      </w:pPr>
      <w:r w:rsidRPr="00447F71">
        <w:t>// DOES NOT COMPILE</w:t>
      </w:r>
      <w:r>
        <w:t xml:space="preserve"> since OutputStream cannot be mixed with InputStream</w:t>
      </w:r>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BufferedInputStream(new InputStream()); </w:t>
      </w:r>
    </w:p>
    <w:p w14:paraId="6E1B3D67" w14:textId="77777777" w:rsidR="004C4A8D" w:rsidRDefault="004C4A8D" w:rsidP="004C4A8D">
      <w:pPr>
        <w:pStyle w:val="Code"/>
      </w:pPr>
      <w:r w:rsidRPr="00447F71">
        <w:t>// DOES NOT COMPILE</w:t>
      </w:r>
      <w:r>
        <w:t xml:space="preserve"> since </w:t>
      </w:r>
      <w:r w:rsidRPr="00E47D1D">
        <w:t xml:space="preserve">InputStream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3">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78A67B5D" w14:textId="1ABDE698" w:rsidR="003223CE" w:rsidRDefault="00CB0442">
      <w:r>
        <w:br w:type="page"/>
      </w:r>
      <w:r w:rsidR="003223CE">
        <w:lastRenderedPageBreak/>
        <w:br w:type="page"/>
      </w:r>
    </w:p>
    <w:tbl>
      <w:tblPr>
        <w:tblStyle w:val="TableGrid"/>
        <w:tblW w:w="0" w:type="auto"/>
        <w:tblLayout w:type="fixed"/>
        <w:tblLook w:val="04A0" w:firstRow="1" w:lastRow="0" w:firstColumn="1" w:lastColumn="0" w:noHBand="0" w:noVBand="1"/>
      </w:tblPr>
      <w:tblGrid>
        <w:gridCol w:w="498"/>
        <w:gridCol w:w="968"/>
        <w:gridCol w:w="959"/>
        <w:gridCol w:w="2070"/>
        <w:gridCol w:w="1530"/>
        <w:gridCol w:w="4945"/>
      </w:tblGrid>
      <w:tr w:rsidR="005A3EDE" w14:paraId="7DEAA9F6" w14:textId="78E164AA" w:rsidTr="00C0403A">
        <w:trPr>
          <w:cantSplit/>
          <w:trHeight w:val="1134"/>
        </w:trPr>
        <w:tc>
          <w:tcPr>
            <w:tcW w:w="498" w:type="dxa"/>
            <w:textDirection w:val="btLr"/>
          </w:tcPr>
          <w:p w14:paraId="32F06D01" w14:textId="16059108" w:rsidR="005A3EDE" w:rsidRDefault="005A3EDE" w:rsidP="006E716B">
            <w:pPr>
              <w:ind w:left="113" w:right="113"/>
            </w:pPr>
            <w:r>
              <w:lastRenderedPageBreak/>
              <w:t>Type</w:t>
            </w:r>
          </w:p>
        </w:tc>
        <w:tc>
          <w:tcPr>
            <w:tcW w:w="968" w:type="dxa"/>
          </w:tcPr>
          <w:p w14:paraId="0A863EB2" w14:textId="07F090D2" w:rsidR="005A3EDE" w:rsidRDefault="005A3EDE" w:rsidP="00540552">
            <w:r>
              <w:t>Abstract base classes</w:t>
            </w:r>
          </w:p>
        </w:tc>
        <w:tc>
          <w:tcPr>
            <w:tcW w:w="959" w:type="dxa"/>
          </w:tcPr>
          <w:p w14:paraId="5B1FF7E5" w14:textId="348735FA" w:rsidR="005A3EDE" w:rsidRDefault="005A3EDE" w:rsidP="004C4A8D">
            <w:r>
              <w:t>Implementing classes</w:t>
            </w:r>
          </w:p>
        </w:tc>
        <w:tc>
          <w:tcPr>
            <w:tcW w:w="2070" w:type="dxa"/>
          </w:tcPr>
          <w:p w14:paraId="74760619" w14:textId="6A69C3C5" w:rsidR="005A3EDE" w:rsidRDefault="005A3EDE" w:rsidP="004C4A8D">
            <w:r>
              <w:t>purpose</w:t>
            </w:r>
          </w:p>
        </w:tc>
        <w:tc>
          <w:tcPr>
            <w:tcW w:w="1530" w:type="dxa"/>
          </w:tcPr>
          <w:p w14:paraId="4BA60DD0" w14:textId="77777777" w:rsidR="004A514A" w:rsidRDefault="004A514A" w:rsidP="004C4A8D">
            <w:r>
              <w:t xml:space="preserve">Constructor’s </w:t>
            </w:r>
          </w:p>
          <w:p w14:paraId="582D09C6" w14:textId="6BE70F02" w:rsidR="005A3EDE" w:rsidRDefault="004A514A" w:rsidP="004C4A8D">
            <w:r>
              <w:t>input argument</w:t>
            </w:r>
          </w:p>
        </w:tc>
        <w:tc>
          <w:tcPr>
            <w:tcW w:w="4945" w:type="dxa"/>
          </w:tcPr>
          <w:p w14:paraId="79DFC33E" w14:textId="2E9D8CC4" w:rsidR="005A3EDE" w:rsidRDefault="006D673F" w:rsidP="004C4A8D">
            <w:r>
              <w:t>Read/Write</w:t>
            </w:r>
            <w:r w:rsidR="00D43BA1">
              <w:t xml:space="preserve"> methods</w:t>
            </w:r>
          </w:p>
        </w:tc>
      </w:tr>
      <w:tr w:rsidR="00C0403A" w14:paraId="6A500A1B" w14:textId="02988449" w:rsidTr="00C0403A">
        <w:trPr>
          <w:cantSplit/>
          <w:trHeight w:val="1718"/>
        </w:trPr>
        <w:tc>
          <w:tcPr>
            <w:tcW w:w="498" w:type="dxa"/>
            <w:vMerge w:val="restart"/>
            <w:textDirection w:val="btLr"/>
          </w:tcPr>
          <w:p w14:paraId="192F7A06" w14:textId="7CAB74E9" w:rsidR="00C0403A" w:rsidRDefault="00C0403A" w:rsidP="00585D24">
            <w:pPr>
              <w:ind w:left="113" w:right="113"/>
            </w:pPr>
            <w:r>
              <w:t>Byte streams</w:t>
            </w:r>
          </w:p>
        </w:tc>
        <w:tc>
          <w:tcPr>
            <w:tcW w:w="968" w:type="dxa"/>
            <w:vMerge w:val="restart"/>
            <w:textDirection w:val="btLr"/>
          </w:tcPr>
          <w:p w14:paraId="4542F0EE" w14:textId="77623209" w:rsidR="00C0403A" w:rsidRDefault="00C0403A" w:rsidP="00585D24">
            <w:pPr>
              <w:ind w:left="113" w:right="113"/>
            </w:pPr>
            <w:r>
              <w:t>InputStream\ OutputStream</w:t>
            </w:r>
          </w:p>
        </w:tc>
        <w:tc>
          <w:tcPr>
            <w:tcW w:w="959" w:type="dxa"/>
            <w:textDirection w:val="btLr"/>
          </w:tcPr>
          <w:p w14:paraId="7244D232" w14:textId="62F03A3F" w:rsidR="00C0403A" w:rsidRDefault="00C0403A" w:rsidP="00C0403A">
            <w:pPr>
              <w:ind w:left="113" w:right="113"/>
            </w:pPr>
            <w:r w:rsidRPr="00F72D2D">
              <w:rPr>
                <w:b/>
                <w:bCs/>
              </w:rPr>
              <w:t>File</w:t>
            </w:r>
            <w:r>
              <w:t>InputStream</w:t>
            </w:r>
          </w:p>
          <w:p w14:paraId="3421B9C5" w14:textId="0CD47D13" w:rsidR="00C0403A" w:rsidRDefault="00C0403A" w:rsidP="00C0403A">
            <w:pPr>
              <w:ind w:left="113" w:right="113"/>
            </w:pPr>
            <w:r w:rsidRPr="00DF0898">
              <w:rPr>
                <w:b/>
                <w:bCs/>
              </w:rPr>
              <w:t>File</w:t>
            </w:r>
            <w:r>
              <w:t>OutputStream</w:t>
            </w:r>
          </w:p>
        </w:tc>
        <w:tc>
          <w:tcPr>
            <w:tcW w:w="2070" w:type="dxa"/>
          </w:tcPr>
          <w:p w14:paraId="0CE09635" w14:textId="4D479909" w:rsidR="00C0403A" w:rsidRDefault="00C0403A" w:rsidP="004C4A8D">
            <w:r>
              <w:t xml:space="preserve">Read/Write data as byte from/to an existing InputStream associated with a file </w:t>
            </w:r>
          </w:p>
        </w:tc>
        <w:tc>
          <w:tcPr>
            <w:tcW w:w="1530" w:type="dxa"/>
          </w:tcPr>
          <w:p w14:paraId="68DCD7CA" w14:textId="3BE3E08E" w:rsidR="00C0403A" w:rsidRDefault="00C0403A" w:rsidP="004C4A8D">
            <w:r>
              <w:t xml:space="preserve">File object/ </w:t>
            </w:r>
          </w:p>
          <w:p w14:paraId="21B9EEAB" w14:textId="39A98198" w:rsidR="00C0403A" w:rsidRDefault="00C0403A" w:rsidP="004C4A8D">
            <w:r>
              <w:t xml:space="preserve">String </w:t>
            </w:r>
            <w:r w:rsidR="00E24753">
              <w:t>(</w:t>
            </w:r>
            <w:r>
              <w:t>showing the file path</w:t>
            </w:r>
            <w:r w:rsidR="00E24753">
              <w:t>)</w:t>
            </w:r>
          </w:p>
        </w:tc>
        <w:tc>
          <w:tcPr>
            <w:tcW w:w="4945" w:type="dxa"/>
            <w:vMerge w:val="restart"/>
          </w:tcPr>
          <w:p w14:paraId="1278EF79" w14:textId="120AB571" w:rsidR="00C0403A" w:rsidRDefault="00C0403A" w:rsidP="004C4A8D">
            <w:r>
              <w:rPr>
                <w:rStyle w:val="keywordChar"/>
              </w:rPr>
              <w:t xml:space="preserve">int </w:t>
            </w:r>
            <w:r w:rsidRPr="008C6393">
              <w:rPr>
                <w:rStyle w:val="keywordChar"/>
              </w:rPr>
              <w:t>read()</w:t>
            </w:r>
            <w:r w:rsidR="007F73B7">
              <w:rPr>
                <w:rStyle w:val="keywordChar"/>
              </w:rPr>
              <w:t xml:space="preserve"> </w:t>
            </w:r>
            <w:r>
              <w:t xml:space="preserve">reads </w:t>
            </w:r>
            <w:r w:rsidRPr="00BE1755">
              <w:t xml:space="preserve">the next byte </w:t>
            </w:r>
            <w:r>
              <w:t xml:space="preserve">of the stream and return it </w:t>
            </w:r>
            <w:r w:rsidRPr="00BE1755">
              <w:t>or -1 if end of file reached.</w:t>
            </w:r>
          </w:p>
          <w:p w14:paraId="78CA0EB6" w14:textId="50614AD8" w:rsidR="00C0403A" w:rsidRDefault="00C0403A" w:rsidP="00596CA7">
            <w:pPr>
              <w:pStyle w:val="Text"/>
            </w:pPr>
            <w:r w:rsidRPr="005C3257">
              <w:rPr>
                <w:rStyle w:val="keywordChar"/>
              </w:rPr>
              <w:t>int read(byte[] b)</w:t>
            </w:r>
            <w:r>
              <w:t xml:space="preserve"> </w:t>
            </w:r>
            <w:r w:rsidRPr="00BD7EA3">
              <w:t>reads up to b</w:t>
            </w:r>
            <w:r>
              <w:t>.</w:t>
            </w:r>
            <w:r w:rsidRPr="00BD7EA3">
              <w:t>length bytes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651381A7" w14:textId="15D09057" w:rsidR="00C0403A" w:rsidRDefault="00C0403A" w:rsidP="004C4A8D">
            <w:r w:rsidRPr="0018454D">
              <w:rPr>
                <w:rStyle w:val="keywordChar"/>
              </w:rPr>
              <w:t>void write(int b)</w:t>
            </w:r>
            <w:r>
              <w:t xml:space="preserve"> write byte b</w:t>
            </w:r>
          </w:p>
          <w:p w14:paraId="3861D7E2" w14:textId="7DD26DED" w:rsidR="00C0403A" w:rsidRDefault="00C0403A" w:rsidP="00B05329">
            <w:pPr>
              <w:pStyle w:val="Text"/>
            </w:pPr>
            <w:r w:rsidRPr="00075334">
              <w:rPr>
                <w:rStyle w:val="keywordChar"/>
              </w:rPr>
              <w:t>void write(int b)</w:t>
            </w:r>
            <w:r>
              <w:t xml:space="preserve"> writes the specified byte </w:t>
            </w:r>
          </w:p>
          <w:p w14:paraId="1CA3C861" w14:textId="0CD02505" w:rsidR="00C0403A" w:rsidRDefault="00C0403A" w:rsidP="003853E0">
            <w:pPr>
              <w:pStyle w:val="Text"/>
            </w:pPr>
            <w:r w:rsidRPr="00062AFF">
              <w:rPr>
                <w:rStyle w:val="keywordChar"/>
              </w:rPr>
              <w:t>void write(byte[] b)</w:t>
            </w:r>
            <w:r>
              <w:t xml:space="preserve"> w</w:t>
            </w:r>
            <w:r w:rsidRPr="00062AFF">
              <w:t xml:space="preserve">rites b.length bytes from the specified byte array </w:t>
            </w:r>
          </w:p>
          <w:p w14:paraId="30178AA9" w14:textId="02838800" w:rsidR="00C0403A" w:rsidRDefault="00C0403A" w:rsidP="005B046B">
            <w:pPr>
              <w:pStyle w:val="Text"/>
            </w:pPr>
            <w:r>
              <w:rPr>
                <w:rStyle w:val="keywordChar"/>
              </w:rPr>
              <w:t xml:space="preserve">void </w:t>
            </w:r>
            <w:r w:rsidRPr="005959A8">
              <w:rPr>
                <w:rStyle w:val="keywordChar"/>
              </w:rPr>
              <w:t>write(byte[] b, int start, int len)</w:t>
            </w:r>
            <w:r>
              <w:t xml:space="preserve"> writes len bytes from the specified byte array starting at offset start </w:t>
            </w:r>
          </w:p>
        </w:tc>
      </w:tr>
      <w:tr w:rsidR="00C0403A" w14:paraId="40E7D68C" w14:textId="28F21FC9" w:rsidTr="00C0403A">
        <w:trPr>
          <w:cantSplit/>
          <w:trHeight w:val="2159"/>
        </w:trPr>
        <w:tc>
          <w:tcPr>
            <w:tcW w:w="498" w:type="dxa"/>
            <w:vMerge/>
          </w:tcPr>
          <w:p w14:paraId="635D2484" w14:textId="77777777" w:rsidR="00C0403A" w:rsidRDefault="00C0403A" w:rsidP="004C4A8D"/>
        </w:tc>
        <w:tc>
          <w:tcPr>
            <w:tcW w:w="968" w:type="dxa"/>
            <w:vMerge/>
          </w:tcPr>
          <w:p w14:paraId="1BA0A818" w14:textId="40CBBEA2" w:rsidR="00C0403A" w:rsidRDefault="00C0403A" w:rsidP="004C4A8D"/>
        </w:tc>
        <w:tc>
          <w:tcPr>
            <w:tcW w:w="959" w:type="dxa"/>
            <w:textDirection w:val="btLr"/>
          </w:tcPr>
          <w:p w14:paraId="0DB111A3" w14:textId="4E2C1B1B" w:rsidR="00C0403A" w:rsidRDefault="00C0403A" w:rsidP="00C0403A">
            <w:pPr>
              <w:ind w:left="113" w:right="113"/>
            </w:pPr>
            <w:r w:rsidRPr="00F72D2D">
              <w:rPr>
                <w:b/>
                <w:bCs/>
              </w:rPr>
              <w:t>Buffered</w:t>
            </w:r>
            <w:r>
              <w:t>InputStream</w:t>
            </w:r>
          </w:p>
          <w:p w14:paraId="3984A55C" w14:textId="30C88E45" w:rsidR="00C0403A" w:rsidRDefault="00C0403A" w:rsidP="00C0403A">
            <w:pPr>
              <w:ind w:left="113" w:right="113"/>
            </w:pPr>
            <w:r w:rsidRPr="00DF0898">
              <w:rPr>
                <w:b/>
                <w:bCs/>
              </w:rPr>
              <w:t>Buffered</w:t>
            </w:r>
            <w:r>
              <w:t>OutputStream</w:t>
            </w:r>
          </w:p>
          <w:p w14:paraId="7D5D64FA" w14:textId="3B38202A" w:rsidR="00C0403A" w:rsidRDefault="00C0403A" w:rsidP="00C0403A">
            <w:pPr>
              <w:ind w:left="113" w:right="113"/>
            </w:pPr>
          </w:p>
        </w:tc>
        <w:tc>
          <w:tcPr>
            <w:tcW w:w="2070" w:type="dxa"/>
          </w:tcPr>
          <w:p w14:paraId="02F7B6DF" w14:textId="656FF8A7" w:rsidR="00C0403A" w:rsidRDefault="00C0403A" w:rsidP="004C4A8D">
            <w:r>
              <w:t>Read/Write data as bytes with buffer (so can read a group of bytes) from/to an existing InputStream/ OutputStream.</w:t>
            </w:r>
          </w:p>
        </w:tc>
        <w:tc>
          <w:tcPr>
            <w:tcW w:w="1530" w:type="dxa"/>
          </w:tcPr>
          <w:p w14:paraId="37E7450B" w14:textId="77777777" w:rsidR="00C0403A" w:rsidRDefault="00C0403A" w:rsidP="004C4A8D">
            <w:r>
              <w:t>InputStream/</w:t>
            </w:r>
          </w:p>
          <w:p w14:paraId="19EC0C54" w14:textId="14516551" w:rsidR="00C0403A" w:rsidRDefault="00C0403A" w:rsidP="004C4A8D">
            <w:r>
              <w:t>OutputStream</w:t>
            </w:r>
          </w:p>
        </w:tc>
        <w:tc>
          <w:tcPr>
            <w:tcW w:w="4945" w:type="dxa"/>
            <w:vMerge/>
          </w:tcPr>
          <w:p w14:paraId="6BBA3BA2" w14:textId="77777777" w:rsidR="00C0403A" w:rsidRDefault="00C0403A" w:rsidP="004C4A8D"/>
        </w:tc>
      </w:tr>
      <w:tr w:rsidR="00714C28" w14:paraId="1F95133B" w14:textId="0C06362A" w:rsidTr="000710FA">
        <w:trPr>
          <w:cantSplit/>
          <w:trHeight w:val="1970"/>
        </w:trPr>
        <w:tc>
          <w:tcPr>
            <w:tcW w:w="498" w:type="dxa"/>
            <w:vMerge/>
          </w:tcPr>
          <w:p w14:paraId="4059B693" w14:textId="77777777" w:rsidR="00714C28" w:rsidRDefault="00714C28" w:rsidP="004C4A8D"/>
        </w:tc>
        <w:tc>
          <w:tcPr>
            <w:tcW w:w="968" w:type="dxa"/>
            <w:vMerge/>
          </w:tcPr>
          <w:p w14:paraId="191E988C" w14:textId="5D772F2D" w:rsidR="00714C28" w:rsidRDefault="00714C28" w:rsidP="004C4A8D"/>
        </w:tc>
        <w:tc>
          <w:tcPr>
            <w:tcW w:w="959" w:type="dxa"/>
            <w:textDirection w:val="btLr"/>
          </w:tcPr>
          <w:p w14:paraId="6201E74F" w14:textId="0D18C6B5" w:rsidR="00714C28" w:rsidRDefault="00714C28" w:rsidP="00C0403A">
            <w:pPr>
              <w:ind w:left="113" w:right="113"/>
            </w:pPr>
            <w:r w:rsidRPr="00F72D2D">
              <w:rPr>
                <w:b/>
                <w:bCs/>
              </w:rPr>
              <w:t>Object</w:t>
            </w:r>
            <w:r>
              <w:t>InputStream</w:t>
            </w:r>
          </w:p>
          <w:p w14:paraId="45CEE49D" w14:textId="7E139D1C" w:rsidR="00714C28" w:rsidRDefault="00714C28" w:rsidP="00C0403A">
            <w:pPr>
              <w:ind w:left="113" w:right="113"/>
            </w:pPr>
            <w:r w:rsidRPr="00DF0898">
              <w:rPr>
                <w:b/>
                <w:bCs/>
              </w:rPr>
              <w:t>Object</w:t>
            </w:r>
            <w:r>
              <w:t>OutputStream</w:t>
            </w:r>
          </w:p>
        </w:tc>
        <w:tc>
          <w:tcPr>
            <w:tcW w:w="2070" w:type="dxa"/>
          </w:tcPr>
          <w:p w14:paraId="2D2525E4" w14:textId="76A0AE81" w:rsidR="00714C28" w:rsidRDefault="00714C28" w:rsidP="004C4A8D">
            <w:r>
              <w:t>Deserializes/Serialize primitive Java data types and graphs of Java objects from/to an existing</w:t>
            </w:r>
            <w:r w:rsidR="00ED1303">
              <w:t xml:space="preserve"> </w:t>
            </w:r>
            <w:r>
              <w:t xml:space="preserve"> InputStream</w:t>
            </w:r>
            <w:r w:rsidR="000B4527">
              <w:t>/ OutputStream.</w:t>
            </w:r>
          </w:p>
        </w:tc>
        <w:tc>
          <w:tcPr>
            <w:tcW w:w="1530" w:type="dxa"/>
          </w:tcPr>
          <w:p w14:paraId="38F28984" w14:textId="77777777" w:rsidR="00BB1D3F" w:rsidRDefault="00BB1D3F" w:rsidP="00BB1D3F">
            <w:r>
              <w:t>InputStream/</w:t>
            </w:r>
          </w:p>
          <w:p w14:paraId="1C2287A1" w14:textId="4B924D9E" w:rsidR="00714C28" w:rsidRDefault="00BB1D3F" w:rsidP="00BB1D3F">
            <w:r>
              <w:t>OutputStream</w:t>
            </w:r>
          </w:p>
        </w:tc>
        <w:tc>
          <w:tcPr>
            <w:tcW w:w="4945" w:type="dxa"/>
          </w:tcPr>
          <w:p w14:paraId="0C2471A6" w14:textId="69AE45B4" w:rsidR="007E5F83" w:rsidRPr="00601298" w:rsidRDefault="00137AA4" w:rsidP="00601298">
            <w:r w:rsidRPr="00601298">
              <w:rPr>
                <w:rStyle w:val="keywordChar"/>
              </w:rPr>
              <w:t>Object readObject()</w:t>
            </w:r>
            <w:r w:rsidRPr="00601298">
              <w:t xml:space="preserve"> </w:t>
            </w:r>
            <w:r w:rsidR="00CC35DF" w:rsidRPr="00601298">
              <w:t>Read an object from the ObjectInputStream.</w:t>
            </w:r>
          </w:p>
          <w:p w14:paraId="23B42F6E" w14:textId="77777777" w:rsidR="003A7C03" w:rsidRDefault="00601298" w:rsidP="00601298">
            <w:r w:rsidRPr="00601298">
              <w:rPr>
                <w:rStyle w:val="keywordChar"/>
              </w:rPr>
              <w:t>void writeObject(Object obj)</w:t>
            </w:r>
            <w:r w:rsidRPr="00601298">
              <w:t xml:space="preserve"> Write the specified object to the ObjectOutputStream. </w:t>
            </w:r>
          </w:p>
          <w:p w14:paraId="65589517" w14:textId="7B3DE6B6" w:rsidR="00714C28" w:rsidRDefault="00A61917" w:rsidP="00601298">
            <w:r>
              <w:t xml:space="preserve">Note: </w:t>
            </w:r>
            <w:r w:rsidR="003A7C03" w:rsidRPr="00601298">
              <w:t>The class of the object, the signature of the class, and the values of the non-transient and non-static fields of the class and all of its supertypes are read</w:t>
            </w:r>
            <w:r w:rsidR="003A7C03">
              <w:t>/written</w:t>
            </w:r>
            <w:r w:rsidR="003A7C03" w:rsidRPr="00601298">
              <w:t>.</w:t>
            </w:r>
          </w:p>
        </w:tc>
      </w:tr>
      <w:tr w:rsidR="009F2A81" w14:paraId="39E07DCC" w14:textId="49D2199F" w:rsidTr="00C0403A">
        <w:trPr>
          <w:cantSplit/>
          <w:trHeight w:val="1134"/>
        </w:trPr>
        <w:tc>
          <w:tcPr>
            <w:tcW w:w="498" w:type="dxa"/>
            <w:vMerge w:val="restart"/>
            <w:textDirection w:val="btLr"/>
          </w:tcPr>
          <w:p w14:paraId="2ED05E19" w14:textId="6BEBF10C" w:rsidR="009F2A81" w:rsidRDefault="009F2A81" w:rsidP="007F267E">
            <w:pPr>
              <w:ind w:left="113" w:right="113"/>
            </w:pPr>
            <w:r>
              <w:t>Character streams</w:t>
            </w:r>
          </w:p>
        </w:tc>
        <w:tc>
          <w:tcPr>
            <w:tcW w:w="968" w:type="dxa"/>
            <w:vMerge w:val="restart"/>
            <w:textDirection w:val="btLr"/>
          </w:tcPr>
          <w:p w14:paraId="66F26343" w14:textId="6DD190F0" w:rsidR="009F2A81" w:rsidRDefault="009F2A81" w:rsidP="007F267E">
            <w:pPr>
              <w:ind w:left="113" w:right="113"/>
            </w:pPr>
            <w:r>
              <w:t>Reader/Writer</w:t>
            </w:r>
          </w:p>
        </w:tc>
        <w:tc>
          <w:tcPr>
            <w:tcW w:w="959" w:type="dxa"/>
            <w:textDirection w:val="btLr"/>
          </w:tcPr>
          <w:p w14:paraId="5DDB249A" w14:textId="0A8BD6D0" w:rsidR="009F2A81" w:rsidRDefault="009F2A81" w:rsidP="00C0403A">
            <w:pPr>
              <w:ind w:left="113" w:right="113"/>
            </w:pPr>
            <w:r w:rsidRPr="00F72D2D">
              <w:rPr>
                <w:b/>
                <w:bCs/>
              </w:rPr>
              <w:t>File</w:t>
            </w:r>
            <w:r>
              <w:t>Reader</w:t>
            </w:r>
          </w:p>
          <w:p w14:paraId="1F8DFFFE" w14:textId="511997A3" w:rsidR="009F2A81" w:rsidRDefault="009F2A81" w:rsidP="00C0403A">
            <w:pPr>
              <w:ind w:left="113" w:right="113"/>
            </w:pPr>
            <w:r w:rsidRPr="00F72D2D">
              <w:rPr>
                <w:b/>
                <w:bCs/>
              </w:rPr>
              <w:t>File</w:t>
            </w:r>
            <w:r>
              <w:t>Writer</w:t>
            </w:r>
          </w:p>
          <w:p w14:paraId="7BD6F7A6" w14:textId="17DB4A76" w:rsidR="009F2A81" w:rsidRDefault="009F2A81" w:rsidP="00C0403A">
            <w:pPr>
              <w:ind w:left="113" w:right="113"/>
            </w:pPr>
          </w:p>
        </w:tc>
        <w:tc>
          <w:tcPr>
            <w:tcW w:w="2070" w:type="dxa"/>
          </w:tcPr>
          <w:p w14:paraId="00E7943E" w14:textId="7F75CCAF" w:rsidR="009F2A81" w:rsidRDefault="009F2A81" w:rsidP="007F267E">
            <w:r>
              <w:t>Read/Write character data with buffer (so can read/write a group of characters, readLine()) from/to an existing Reader/Writer</w:t>
            </w:r>
          </w:p>
        </w:tc>
        <w:tc>
          <w:tcPr>
            <w:tcW w:w="1530" w:type="dxa"/>
          </w:tcPr>
          <w:p w14:paraId="7B0D40A2" w14:textId="484F048B" w:rsidR="00D81A21" w:rsidRDefault="00D81A21" w:rsidP="00D81A21">
            <w:r>
              <w:t>File</w:t>
            </w:r>
            <w:r w:rsidR="00EB77E1">
              <w:t xml:space="preserve"> object</w:t>
            </w:r>
            <w:r>
              <w:t xml:space="preserve">/ </w:t>
            </w:r>
          </w:p>
          <w:p w14:paraId="43A0954F" w14:textId="258AA248" w:rsidR="009F2A81" w:rsidRDefault="00D81A21" w:rsidP="00D81A21">
            <w:r>
              <w:t xml:space="preserve">String </w:t>
            </w:r>
            <w:r w:rsidR="007D6232">
              <w:t>(</w:t>
            </w:r>
            <w:r>
              <w:t>showing the file path</w:t>
            </w:r>
            <w:r w:rsidR="007D6232">
              <w:t>)</w:t>
            </w:r>
          </w:p>
        </w:tc>
        <w:tc>
          <w:tcPr>
            <w:tcW w:w="4945" w:type="dxa"/>
          </w:tcPr>
          <w:p w14:paraId="1C2DCAB2" w14:textId="77777777" w:rsidR="009F2A81" w:rsidRDefault="009F2A81" w:rsidP="007F267E"/>
        </w:tc>
      </w:tr>
      <w:tr w:rsidR="009F2A81" w14:paraId="05B43D46" w14:textId="243A2E82" w:rsidTr="00C0403A">
        <w:trPr>
          <w:cantSplit/>
          <w:trHeight w:val="1134"/>
        </w:trPr>
        <w:tc>
          <w:tcPr>
            <w:tcW w:w="498" w:type="dxa"/>
            <w:vMerge/>
          </w:tcPr>
          <w:p w14:paraId="586050FC" w14:textId="77777777" w:rsidR="009F2A81" w:rsidRDefault="009F2A81" w:rsidP="007F267E"/>
        </w:tc>
        <w:tc>
          <w:tcPr>
            <w:tcW w:w="968" w:type="dxa"/>
            <w:vMerge/>
          </w:tcPr>
          <w:p w14:paraId="455B51A5" w14:textId="289BB98A" w:rsidR="009F2A81" w:rsidRDefault="009F2A81" w:rsidP="007F267E">
            <w:pPr>
              <w:ind w:left="113" w:right="113"/>
            </w:pPr>
          </w:p>
        </w:tc>
        <w:tc>
          <w:tcPr>
            <w:tcW w:w="959" w:type="dxa"/>
            <w:textDirection w:val="btLr"/>
          </w:tcPr>
          <w:p w14:paraId="650B58AC" w14:textId="77777777" w:rsidR="009F2A81" w:rsidRDefault="009F2A81" w:rsidP="00C0403A">
            <w:pPr>
              <w:ind w:left="113" w:right="113"/>
            </w:pPr>
            <w:r w:rsidRPr="00F72D2D">
              <w:rPr>
                <w:b/>
                <w:bCs/>
              </w:rPr>
              <w:t>Buffered</w:t>
            </w:r>
            <w:r>
              <w:t>Reader/</w:t>
            </w:r>
          </w:p>
          <w:p w14:paraId="5B57FD7B" w14:textId="1ECE643A" w:rsidR="009F2A81" w:rsidRDefault="009F2A81" w:rsidP="00C0403A">
            <w:pPr>
              <w:ind w:left="113" w:right="113"/>
            </w:pPr>
            <w:r w:rsidRPr="00F72D2D">
              <w:rPr>
                <w:b/>
                <w:bCs/>
              </w:rPr>
              <w:t>Buffered</w:t>
            </w:r>
            <w:r>
              <w:t>Writer</w:t>
            </w:r>
          </w:p>
        </w:tc>
        <w:tc>
          <w:tcPr>
            <w:tcW w:w="2070" w:type="dxa"/>
          </w:tcPr>
          <w:p w14:paraId="59A45004" w14:textId="6555B0FE" w:rsidR="009F2A81" w:rsidRDefault="009F2A81" w:rsidP="007F267E">
            <w:r>
              <w:t>Read/Write characters from/to a Reader/Write associated with a file</w:t>
            </w:r>
          </w:p>
        </w:tc>
        <w:tc>
          <w:tcPr>
            <w:tcW w:w="1530" w:type="dxa"/>
          </w:tcPr>
          <w:p w14:paraId="08603482" w14:textId="77777777" w:rsidR="00D81A21" w:rsidRDefault="00D81A21" w:rsidP="00D81A21">
            <w:r>
              <w:t>InputStream/</w:t>
            </w:r>
          </w:p>
          <w:p w14:paraId="0FE7B183" w14:textId="6DCB19E5" w:rsidR="009F2A81" w:rsidRDefault="00D81A21" w:rsidP="00D81A21">
            <w:r>
              <w:t>OutputStream</w:t>
            </w:r>
          </w:p>
        </w:tc>
        <w:tc>
          <w:tcPr>
            <w:tcW w:w="4945" w:type="dxa"/>
          </w:tcPr>
          <w:p w14:paraId="67170046" w14:textId="77777777" w:rsidR="009F2A81" w:rsidRDefault="009F2A81" w:rsidP="007F267E"/>
        </w:tc>
      </w:tr>
    </w:tbl>
    <w:p w14:paraId="6C3329F2" w14:textId="5BBF44A8" w:rsidR="003223CE" w:rsidRDefault="003223CE" w:rsidP="004C4A8D"/>
    <w:p w14:paraId="53B9D219" w14:textId="77777777" w:rsidR="003223CE" w:rsidRDefault="003223CE">
      <w:r>
        <w:br w:type="page"/>
      </w:r>
    </w:p>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194" w:name="_Toc59372480"/>
      <w:r>
        <w:t>Byte Stream classes</w:t>
      </w:r>
      <w:bookmarkEnd w:id="194"/>
      <w:r w:rsidR="00610911">
        <w:t xml:space="preserve"> with </w:t>
      </w:r>
      <w:r w:rsidR="00B12BBC">
        <w:t xml:space="preserve">abstract </w:t>
      </w:r>
      <w:r w:rsidR="00610911">
        <w:t>base</w:t>
      </w:r>
      <w:r w:rsidR="00C06A72">
        <w:t xml:space="preserve"> classes</w:t>
      </w:r>
      <w:r w:rsidR="00610911">
        <w:t>: InputStream, OutputStream</w:t>
      </w:r>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t xml:space="preserve">For files: </w:t>
      </w:r>
      <w:r w:rsidR="00486F3F" w:rsidRPr="00534BFA">
        <w:t>FileInputStream</w:t>
      </w:r>
      <w:r w:rsidR="00486F3F">
        <w:t xml:space="preserve">, </w:t>
      </w:r>
      <w:r w:rsidR="00486F3F" w:rsidRPr="00534BFA">
        <w:t>File</w:t>
      </w:r>
      <w:r w:rsidR="00486F3F">
        <w:t>Output</w:t>
      </w:r>
      <w:r w:rsidR="00486F3F"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rsidRPr="00576622">
        <w:t>or</w:t>
      </w:r>
      <w:r w:rsidR="00A3444C">
        <w:t xml:space="preserve">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w:t>
      </w:r>
      <w:r w:rsidRPr="00576622">
        <w:t>or</w:t>
      </w:r>
      <w:r>
        <w:t xml:space="preserve">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5">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6">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r w:rsidR="00530290" w:rsidRPr="00530290">
        <w:t>BufferedInputStream</w:t>
      </w:r>
      <w:r w:rsidR="00486F3F">
        <w:t xml:space="preserve">, </w:t>
      </w:r>
      <w:r w:rsidR="00530290"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7">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8">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195" w:name="_Toc59372481"/>
      <w:r>
        <w:t>Character Stream classes</w:t>
      </w:r>
      <w:bookmarkEnd w:id="195"/>
      <w:r w:rsidR="00190A85">
        <w:t xml:space="preserve"> with </w:t>
      </w:r>
      <w:r w:rsidR="00860446">
        <w:t xml:space="preserve">abstract </w:t>
      </w:r>
      <w:r w:rsidR="00190A85">
        <w:t>base</w:t>
      </w:r>
      <w:r w:rsidR="00860446">
        <w:t xml:space="preserve"> class</w:t>
      </w:r>
      <w:r w:rsidR="00190A85">
        <w:t xml:space="preserve">: Reader, Writer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t>For files:</w:t>
      </w:r>
      <w:r w:rsidR="0088244F">
        <w:t xml:space="preserve"> FileReader, FileWriter</w:t>
      </w:r>
    </w:p>
    <w:p w14:paraId="4791EFBF" w14:textId="303397E4" w:rsidR="00405687" w:rsidRPr="00405687" w:rsidRDefault="00405687" w:rsidP="00405687">
      <w:r>
        <w:t>FileReader, FileWriter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r w:rsidR="00DA18BA">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lastRenderedPageBreak/>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BufferedReader has method </w:t>
      </w:r>
      <w:r w:rsidR="00F16CD1" w:rsidRPr="00F16CD1">
        <w:rPr>
          <w:rStyle w:val="keywordChar"/>
        </w:rPr>
        <w:t xml:space="preserve">String </w:t>
      </w:r>
      <w:r w:rsidR="00AA6744" w:rsidRPr="0002536D">
        <w:rPr>
          <w:rStyle w:val="keywordChar"/>
          <w:b/>
          <w:bCs/>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bookmarkStart w:id="196" w:name="_Toc59372482"/>
      <w:r w:rsidRPr="009B44D1">
        <w:t>InputStreamReader</w:t>
      </w:r>
      <w:r>
        <w:t>, OutputStreamReader</w:t>
      </w:r>
    </w:p>
    <w:p w14:paraId="382B91C5" w14:textId="4648958B" w:rsidR="0094571A" w:rsidRDefault="0094571A" w:rsidP="0094571A">
      <w:r>
        <w:t xml:space="preserve">Recall that </w:t>
      </w:r>
      <w:r w:rsidR="00C50478">
        <w:t xml:space="preserve">every stream class, especially </w:t>
      </w:r>
      <w:r>
        <w:t xml:space="preserve">character stream classes, like </w:t>
      </w:r>
      <w:r w:rsidRPr="00AE3E23">
        <w:rPr>
          <w:rStyle w:val="keywordChar"/>
        </w:rPr>
        <w:t>InputStreamReader</w:t>
      </w:r>
      <w:r>
        <w:t xml:space="preserve"> and </w:t>
      </w:r>
      <w:r w:rsidRPr="00AE3E23">
        <w:rPr>
          <w:rStyle w:val="keywordChar"/>
        </w:rPr>
        <w:t>OutputStreamReader</w:t>
      </w:r>
      <w:r>
        <w:t xml:space="preserve">, are built on underlying byte stream classes, </w:t>
      </w:r>
      <w:r w:rsidRPr="00AE3E23">
        <w:rPr>
          <w:rStyle w:val="keywordChar"/>
        </w:rPr>
        <w:t>InputStream</w:t>
      </w:r>
      <w:r>
        <w:t xml:space="preserve">, </w:t>
      </w:r>
      <w:r w:rsidRPr="00AE3E23">
        <w:rPr>
          <w:rStyle w:val="keywordChar"/>
        </w:rPr>
        <w:t>OutputStream</w:t>
      </w:r>
      <w:r w:rsidR="002E16F8">
        <w:t xml:space="preserve">. In other words, </w:t>
      </w:r>
      <w:r w:rsidR="00523186">
        <w:t xml:space="preserve">InputStreamReader and OutputStreamReader </w:t>
      </w:r>
      <w:r w:rsidR="0055492C">
        <w:t xml:space="preserve">can wrap around </w:t>
      </w:r>
      <w:r w:rsidR="00C04650" w:rsidRPr="00AE3E23">
        <w:rPr>
          <w:rStyle w:val="keywordChar"/>
        </w:rPr>
        <w:t>Input</w:t>
      </w:r>
      <w:r w:rsidR="00C04650">
        <w:rPr>
          <w:rStyle w:val="keywordChar"/>
        </w:rPr>
        <w:t>/Output</w:t>
      </w:r>
      <w:r w:rsidR="00C04650" w:rsidRPr="00AE3E23">
        <w:rPr>
          <w:rStyle w:val="keywordChar"/>
        </w:rPr>
        <w:t>StreamReader</w:t>
      </w:r>
      <w:r w:rsidR="00C04650">
        <w:rPr>
          <w:rStyle w:val="keywordChar"/>
        </w:rPr>
        <w:t>,</w:t>
      </w:r>
      <w:r>
        <w:t xml:space="preserve"> so the argument of the constructors for </w:t>
      </w:r>
      <w:r w:rsidRPr="00AE3E23">
        <w:rPr>
          <w:rStyle w:val="keywordChar"/>
        </w:rPr>
        <w:t>Input</w:t>
      </w:r>
      <w:r>
        <w:rPr>
          <w:rStyle w:val="keywordChar"/>
        </w:rPr>
        <w:t>/Output</w:t>
      </w:r>
      <w:r w:rsidRPr="00AE3E23">
        <w:rPr>
          <w:rStyle w:val="keywordChar"/>
        </w:rPr>
        <w:t>StreamReader</w:t>
      </w:r>
      <w:r>
        <w:t xml:space="preserve"> is any class implementing </w:t>
      </w:r>
      <w:r>
        <w:rPr>
          <w:rStyle w:val="keywordChar"/>
        </w:rPr>
        <w:t>Input/O</w:t>
      </w:r>
      <w:r w:rsidRPr="00AE3E23">
        <w:rPr>
          <w:rStyle w:val="keywordChar"/>
        </w:rPr>
        <w:t>utputStream</w:t>
      </w:r>
      <w:r>
        <w:rPr>
          <w:rStyle w:val="keywordChar"/>
        </w:rPr>
        <w:t xml:space="preserve">. </w:t>
      </w:r>
      <w:r>
        <w:t xml:space="preserve"> </w:t>
      </w:r>
    </w:p>
    <w:p w14:paraId="7A83F4F3" w14:textId="77777777" w:rsidR="0094571A" w:rsidRDefault="0094571A" w:rsidP="0094571A">
      <w:pPr>
        <w:pStyle w:val="keyword"/>
      </w:pPr>
      <w:r>
        <w:t>InputStreamReader(InputStream in)</w:t>
      </w:r>
    </w:p>
    <w:p w14:paraId="33590BEF" w14:textId="77777777" w:rsidR="0094571A" w:rsidRDefault="0094571A" w:rsidP="0094571A">
      <w:pPr>
        <w:pStyle w:val="keyword"/>
      </w:pPr>
      <w:r>
        <w:t>InputStreamReader(InputStream in, Charset cs)</w:t>
      </w:r>
    </w:p>
    <w:p w14:paraId="7A2B9AD3" w14:textId="77777777" w:rsidR="0094571A" w:rsidRDefault="0094571A" w:rsidP="0094571A">
      <w:pPr>
        <w:pStyle w:val="keyword"/>
      </w:pPr>
      <w:r>
        <w:t>InputStreamReader(InputStream in, CharsetDecoder dec)</w:t>
      </w:r>
    </w:p>
    <w:p w14:paraId="75DF8A09" w14:textId="77777777" w:rsidR="0094571A" w:rsidRDefault="0094571A" w:rsidP="0094571A">
      <w:pPr>
        <w:pStyle w:val="keyword"/>
      </w:pPr>
      <w:r>
        <w:t>OutputStreamWriter(OutputStream out)</w:t>
      </w:r>
    </w:p>
    <w:p w14:paraId="1BBF5F00" w14:textId="77777777" w:rsidR="0094571A" w:rsidRDefault="0094571A" w:rsidP="0094571A">
      <w:pPr>
        <w:pStyle w:val="keyword"/>
      </w:pPr>
      <w:r>
        <w:t>OutputStreamWriter(OutputStream out, Charset cs)</w:t>
      </w:r>
    </w:p>
    <w:p w14:paraId="17AC53DA" w14:textId="77777777" w:rsidR="0094571A" w:rsidRDefault="0094571A" w:rsidP="0094571A">
      <w:pPr>
        <w:pStyle w:val="keyword"/>
      </w:pPr>
      <w:r>
        <w:t>OutputStreamWriter(OutputStream out, CharsetEncoder enc)</w:t>
      </w:r>
    </w:p>
    <w:p w14:paraId="3EE608CB" w14:textId="518FB07E" w:rsidR="003B4D07" w:rsidRPr="003B4D07" w:rsidRDefault="003B4D07" w:rsidP="003B4D07">
      <w:r w:rsidRPr="003B4D07">
        <w:t>The difference between InputStreamReader vs FileReader and OutputStreamReader vs FileWriter is InputStreamReader, OutputStreamReader can handle all streams like network connection, video streamming, not just files while FileReader, FileWriter deals with only files.</w:t>
      </w:r>
    </w:p>
    <w:p w14:paraId="37E44D57" w14:textId="6A835D88" w:rsidR="007C41E6" w:rsidRDefault="007C41E6" w:rsidP="00294884">
      <w:pPr>
        <w:pStyle w:val="Heading3"/>
      </w:pPr>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196"/>
    </w:p>
    <w:p w14:paraId="2DC7AE11" w14:textId="0C5F70D1" w:rsidR="007342D2" w:rsidRDefault="00E0028E" w:rsidP="007D4D9B">
      <w:r>
        <w:t xml:space="preserve">1. </w:t>
      </w:r>
      <w:r w:rsidR="00B2577C">
        <w:t>A s</w:t>
      </w:r>
      <w:r w:rsidR="009612E1">
        <w:t xml:space="preserve">tream is </w:t>
      </w:r>
      <w:r w:rsidR="00B2577C">
        <w:t xml:space="preserve">a </w:t>
      </w:r>
      <w:r w:rsidR="009612E1">
        <w:t xml:space="preserve">data </w:t>
      </w:r>
      <w:r w:rsidR="00B2577C">
        <w:t xml:space="preserve">source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32672FB1" w:rsidR="007D4D9B" w:rsidRDefault="00CA31A3" w:rsidP="007D4D9B">
      <w:r>
        <w:lastRenderedPageBreak/>
        <w:t xml:space="preserve">2. </w:t>
      </w:r>
      <w:r w:rsidR="00551F85">
        <w:t xml:space="preserve">The lowest level of reading/writing data in computers is bit by bit. </w:t>
      </w:r>
      <w:r w:rsidR="00397416">
        <w:t xml:space="preserve">Input/Output is done by </w:t>
      </w:r>
      <w:r w:rsidR="008F2919">
        <w:t xml:space="preserve">BYTE </w:t>
      </w:r>
      <w:r w:rsidR="002A51B3">
        <w:t xml:space="preserve">(8 bits) </w:t>
      </w:r>
      <w:r w:rsidR="008F2919">
        <w:t>or unicode CHARACTER</w:t>
      </w:r>
      <w:r w:rsidR="002A51B3">
        <w:t xml:space="preserve"> (16 bits)</w:t>
      </w:r>
    </w:p>
    <w:p w14:paraId="7300F772" w14:textId="2E5F785B" w:rsidR="00397416" w:rsidRDefault="0094603A" w:rsidP="007D4D9B">
      <w:r>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294884">
      <w:pPr>
        <w:pStyle w:val="Heading3"/>
      </w:pPr>
      <w:bookmarkStart w:id="197" w:name="_Toc59372483"/>
      <w:r>
        <w:t>Serializatio</w:t>
      </w:r>
      <w:r w:rsidR="00B934CB">
        <w:t>n</w:t>
      </w:r>
      <w:bookmarkEnd w:id="197"/>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lastRenderedPageBreak/>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lastRenderedPageBreak/>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294884">
      <w:pPr>
        <w:pStyle w:val="Heading3"/>
      </w:pPr>
      <w:bookmarkStart w:id="198" w:name="_Toc59372484"/>
      <w:r>
        <w:t xml:space="preserve">PrintStream and </w:t>
      </w:r>
      <w:r w:rsidR="00B62114">
        <w:t>PrintWriter</w:t>
      </w:r>
      <w:r w:rsidR="0035099D">
        <w:t xml:space="preserve"> (</w:t>
      </w:r>
      <w:r w:rsidR="00353A8B">
        <w:t>System.in and System.err are PrintStream objects</w:t>
      </w:r>
      <w:r w:rsidR="006F2892">
        <w:t>)</w:t>
      </w:r>
      <w:bookmarkEnd w:id="198"/>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lastRenderedPageBreak/>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20E37A4C" w:rsidR="00191B41" w:rsidRDefault="00191B41" w:rsidP="004778FB">
      <w:pPr>
        <w:pStyle w:val="Text"/>
      </w:pPr>
      <w:r>
        <w:t xml:space="preserve">Stop at page </w:t>
      </w:r>
    </w:p>
    <w:p w14:paraId="505D1D5C" w14:textId="77777777" w:rsidR="00041C47" w:rsidRPr="00360919" w:rsidRDefault="00041C47" w:rsidP="00041C47">
      <w:pPr>
        <w:pStyle w:val="Heading2"/>
        <w:rPr>
          <w:rFonts w:asciiTheme="minorHAnsi" w:hAnsiTheme="minorHAnsi" w:cstheme="minorBidi"/>
          <w:sz w:val="22"/>
          <w:szCs w:val="22"/>
        </w:rPr>
      </w:pPr>
      <w:bookmarkStart w:id="199" w:name="_Toc59372471"/>
      <w:r>
        <w:t>File class</w:t>
      </w:r>
      <w:bookmarkEnd w:id="199"/>
    </w:p>
    <w:p w14:paraId="1F3C42AB" w14:textId="77777777" w:rsidR="00041C47" w:rsidRDefault="00041C47" w:rsidP="00041C47">
      <w:pPr>
        <w:pStyle w:val="Heading3"/>
      </w:pPr>
      <w:bookmarkStart w:id="200" w:name="_Toc59372472"/>
      <w:r>
        <w:t>A File object is just an abstract pathnam</w:t>
      </w:r>
      <w:bookmarkEnd w:id="200"/>
      <w:r>
        <w:t>e</w:t>
      </w:r>
    </w:p>
    <w:p w14:paraId="65D65157" w14:textId="77777777" w:rsidR="00041C47" w:rsidRPr="00875AFD" w:rsidRDefault="00041C47" w:rsidP="00041C47">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physcial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bookmarkStart w:id="201" w:name="_Toc59372473"/>
      <w:r>
        <w:t>Java file path separators</w:t>
      </w:r>
      <w:bookmarkEnd w:id="201"/>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041C47">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041C47">
      <w:pPr>
        <w:pStyle w:val="ListParagraph"/>
        <w:numPr>
          <w:ilvl w:val="0"/>
          <w:numId w:val="36"/>
        </w:numPr>
        <w:autoSpaceDE w:val="0"/>
        <w:autoSpaceDN w:val="0"/>
        <w:adjustRightInd w:val="0"/>
        <w:spacing w:after="0" w:line="240" w:lineRule="auto"/>
      </w:pPr>
      <w:r>
        <w:t xml:space="preserve">Unix-like OS: </w:t>
      </w:r>
      <w:r w:rsidRPr="005E1038">
        <w:rPr>
          <w:rStyle w:val="keywordChar"/>
        </w:rPr>
        <w:t>/home/mydocument/file.ext</w:t>
      </w:r>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ParentFolder\\ChildFolder\\file.ex</w:t>
      </w:r>
      <w:r>
        <w:rPr>
          <w:rStyle w:val="keywordChar"/>
        </w:rPr>
        <w:t>t”</w:t>
      </w:r>
    </w:p>
    <w:p w14:paraId="1BE23A47" w14:textId="77777777" w:rsidR="00041C47" w:rsidRDefault="00041C47" w:rsidP="00041C47">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5E24912C" w14:textId="77777777" w:rsidR="00041C47" w:rsidRDefault="00041C47" w:rsidP="00041C47">
      <w:pPr>
        <w:pStyle w:val="Heading4"/>
      </w:pPr>
      <w:bookmarkStart w:id="202" w:name="_Toc59372474"/>
      <w:r>
        <w:t>Create an empty File object (in the memory) and actualize it to the storage</w:t>
      </w:r>
      <w:bookmarkEnd w:id="202"/>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import java.io.File;</w:t>
      </w:r>
    </w:p>
    <w:p w14:paraId="56F5B07C" w14:textId="77777777" w:rsidR="00041C47" w:rsidRDefault="00041C47" w:rsidP="00041C47">
      <w:pPr>
        <w:pStyle w:val="Code"/>
      </w:pPr>
      <w:r>
        <w:t xml:space="preserve">   public class FileSample {</w:t>
      </w:r>
    </w:p>
    <w:p w14:paraId="2A806748" w14:textId="77777777" w:rsidR="00041C47" w:rsidRDefault="00041C47" w:rsidP="00041C47">
      <w:pPr>
        <w:pStyle w:val="Code"/>
      </w:pPr>
      <w:r>
        <w:t xml:space="preserve">   public static void main(String[] args) {</w:t>
      </w:r>
    </w:p>
    <w:p w14:paraId="1B06EDA8" w14:textId="77777777" w:rsidR="00041C47" w:rsidRDefault="00041C47" w:rsidP="00041C47">
      <w:pPr>
        <w:pStyle w:val="Code"/>
      </w:pPr>
      <w:r>
        <w:t xml:space="preserve">       File file = new File("/home/smith/data/zoo.txt");</w:t>
      </w:r>
    </w:p>
    <w:p w14:paraId="73D7F7DB" w14:textId="77777777" w:rsidR="00041C47" w:rsidRDefault="00041C47" w:rsidP="00041C47">
      <w:pPr>
        <w:pStyle w:val="Code"/>
      </w:pPr>
      <w:r>
        <w:lastRenderedPageBreak/>
        <w:t xml:space="preserve">       System.out.println(file.exists());</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i) creating a File object first and then ii) using methods </w:t>
      </w:r>
      <w:r>
        <w:rPr>
          <w:rStyle w:val="keywordChar"/>
        </w:rPr>
        <w:t>boolean c</w:t>
      </w:r>
      <w:r w:rsidRPr="00B77C59">
        <w:rPr>
          <w:rStyle w:val="keywordChar"/>
        </w:rPr>
        <w:t>reateNewFile()</w:t>
      </w:r>
      <w:r>
        <w:t xml:space="preserve"> or </w:t>
      </w:r>
      <w:r>
        <w:rPr>
          <w:rStyle w:val="keywordChar"/>
        </w:rPr>
        <w:t>boolean m</w:t>
      </w:r>
      <w:r w:rsidRPr="00B77C59">
        <w:rPr>
          <w:rStyle w:val="keywordChar"/>
        </w:rPr>
        <w:t>kdir()</w:t>
      </w:r>
      <w:r>
        <w:t xml:space="preserve"> or </w:t>
      </w:r>
      <w:r>
        <w:rPr>
          <w:rStyle w:val="keywordChar"/>
        </w:rPr>
        <w:t>boolean m</w:t>
      </w:r>
      <w:r w:rsidRPr="00B77C59">
        <w:rPr>
          <w:rStyle w:val="keywordChar"/>
        </w:rPr>
        <w:t>kdirs()</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r w:rsidRPr="006645E4">
        <w:rPr>
          <w:rStyle w:val="keywordChar"/>
        </w:rPr>
        <w:t>mkdir()</w:t>
      </w:r>
      <w:r>
        <w:t xml:space="preserve"> doesn’t create those middle directories but </w:t>
      </w:r>
      <w:r w:rsidRPr="006645E4">
        <w:rPr>
          <w:rStyle w:val="keywordChar"/>
        </w:rPr>
        <w:t>mkdirs()</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r w:rsidRPr="00CE04D6">
        <w:rPr>
          <w:rStyle w:val="keywordChar"/>
        </w:rPr>
        <w:t>InputStream</w:t>
      </w:r>
      <w:r w:rsidRPr="00462E8A">
        <w:t xml:space="preserve">, </w:t>
      </w:r>
      <w:r w:rsidRPr="00CE04D6">
        <w:rPr>
          <w:rStyle w:val="keywordChar"/>
        </w:rPr>
        <w:t>OutputStream</w:t>
      </w:r>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bookmarkStart w:id="203" w:name="_Toc59372475"/>
      <w:r>
        <w:lastRenderedPageBreak/>
        <w:t>File’s methods</w:t>
      </w:r>
      <w:bookmarkEnd w:id="203"/>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import java.io.File;</w:t>
      </w:r>
    </w:p>
    <w:p w14:paraId="127F0EC3" w14:textId="77777777" w:rsidR="00041C47" w:rsidRDefault="00041C47" w:rsidP="00041C47">
      <w:pPr>
        <w:pStyle w:val="Code"/>
      </w:pPr>
      <w:r>
        <w:t>public class ReadFileInformation {</w:t>
      </w:r>
    </w:p>
    <w:p w14:paraId="2F65F7D4" w14:textId="77777777" w:rsidR="00041C47" w:rsidRDefault="00041C47" w:rsidP="00041C47">
      <w:pPr>
        <w:pStyle w:val="Code"/>
      </w:pPr>
      <w:r>
        <w:t xml:space="preserve">  public static void main(String[] args) {</w:t>
      </w:r>
    </w:p>
    <w:p w14:paraId="75E14133" w14:textId="77777777" w:rsidR="00041C47" w:rsidRDefault="00041C47" w:rsidP="00041C47">
      <w:pPr>
        <w:pStyle w:val="Code"/>
      </w:pPr>
      <w:r>
        <w:t xml:space="preserve">    File file = new File("C:\\data\\zoo.txt");</w:t>
      </w:r>
    </w:p>
    <w:p w14:paraId="5D8F42C7" w14:textId="77777777" w:rsidR="00041C47" w:rsidRDefault="00041C47" w:rsidP="00041C47">
      <w:pPr>
        <w:pStyle w:val="Code"/>
      </w:pPr>
      <w:r>
        <w:t xml:space="preserve">    System.out.println("File Exists: " + file.exists());</w:t>
      </w:r>
    </w:p>
    <w:p w14:paraId="5C01B2DE" w14:textId="77777777" w:rsidR="00041C47" w:rsidRDefault="00041C47" w:rsidP="00041C47">
      <w:pPr>
        <w:pStyle w:val="Code"/>
      </w:pPr>
      <w:r>
        <w:t xml:space="preserve">    if(file.exists()) {</w:t>
      </w:r>
    </w:p>
    <w:p w14:paraId="4837E20A" w14:textId="77777777" w:rsidR="00041C47" w:rsidRDefault="00041C47" w:rsidP="00041C47">
      <w:pPr>
        <w:pStyle w:val="Code"/>
      </w:pPr>
      <w:r>
        <w:t xml:space="preserve">      System.out.println("Absolute Path: " + file.getAbsolutePath());</w:t>
      </w:r>
    </w:p>
    <w:p w14:paraId="22E768FC" w14:textId="77777777" w:rsidR="00041C47" w:rsidRDefault="00041C47" w:rsidP="00041C47">
      <w:pPr>
        <w:pStyle w:val="Code"/>
      </w:pPr>
      <w:r>
        <w:t xml:space="preserve">      System.out.println("Is Directory: " + file.isDirectory());</w:t>
      </w:r>
    </w:p>
    <w:p w14:paraId="22B34CBD" w14:textId="77777777" w:rsidR="00041C47" w:rsidRDefault="00041C47" w:rsidP="00041C47">
      <w:pPr>
        <w:pStyle w:val="Code"/>
      </w:pPr>
      <w:r>
        <w:t xml:space="preserve">      System.out.println("Parent Path: " + file.getParent());</w:t>
      </w:r>
    </w:p>
    <w:p w14:paraId="5393A32F" w14:textId="77777777" w:rsidR="00041C47" w:rsidRDefault="00041C47" w:rsidP="00041C47">
      <w:pPr>
        <w:pStyle w:val="Code"/>
      </w:pPr>
      <w:r>
        <w:t xml:space="preserve">      if(file.isFile()) {</w:t>
      </w:r>
    </w:p>
    <w:p w14:paraId="61E82893" w14:textId="77777777" w:rsidR="00041C47" w:rsidRDefault="00041C47" w:rsidP="00041C47">
      <w:pPr>
        <w:pStyle w:val="Code"/>
      </w:pPr>
      <w:r>
        <w:t xml:space="preserve">        System.out.println("File size: " + file.length());</w:t>
      </w:r>
    </w:p>
    <w:p w14:paraId="22697BD3" w14:textId="77777777" w:rsidR="00041C47" w:rsidRDefault="00041C47" w:rsidP="00041C47">
      <w:pPr>
        <w:pStyle w:val="Code"/>
      </w:pPr>
      <w:r>
        <w:t xml:space="preserve">        System.out.println("File LastModified: " + file.lastModified());</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file.listFiles()) {</w:t>
      </w:r>
    </w:p>
    <w:p w14:paraId="347C6C19" w14:textId="77777777" w:rsidR="00041C47" w:rsidRDefault="00041C47" w:rsidP="00041C47">
      <w:pPr>
        <w:pStyle w:val="Code"/>
      </w:pPr>
      <w:r>
        <w:t xml:space="preserve">          System.out.println("\t" + subfile.getName());</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File LastModified: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04" w:name="_Toc59372485"/>
      <w:r>
        <w:lastRenderedPageBreak/>
        <w:t>Chapter 1</w:t>
      </w:r>
      <w:r w:rsidR="009675CB">
        <w:t>1</w:t>
      </w:r>
      <w:r w:rsidR="009D0322">
        <w:t>. NIO</w:t>
      </w:r>
      <w:bookmarkEnd w:id="204"/>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5" w:name="_Toc59372486"/>
      <w:r>
        <w:t xml:space="preserve">Introducing </w:t>
      </w:r>
      <w:r>
        <w:rPr>
          <w:rFonts w:ascii="UniversLTStd-BoldObl" w:hAnsi="UniversLTStd-BoldObl" w:cs="UniversLTStd-BoldObl"/>
          <w:i/>
          <w:iCs/>
        </w:rPr>
        <w:t>Path</w:t>
      </w:r>
      <w:bookmarkEnd w:id="205"/>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6" w:name="_Toc59372487"/>
      <w:r>
        <w:t>Creating Paths</w:t>
      </w:r>
      <w:bookmarkEnd w:id="206"/>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7" w:name="_Toc59372488"/>
      <w:r>
        <w:t xml:space="preserve">Accessing the Underlying </w:t>
      </w:r>
      <w:r>
        <w:rPr>
          <w:rFonts w:ascii="UniversLTStd-BoldObl" w:hAnsi="UniversLTStd-BoldObl" w:cs="UniversLTStd-BoldObl"/>
          <w:i/>
          <w:iCs/>
        </w:rPr>
        <w:t xml:space="preserve">FileSystem </w:t>
      </w:r>
      <w:r>
        <w:t>Object</w:t>
      </w:r>
      <w:bookmarkEnd w:id="207"/>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08" w:name="_Toc59372489"/>
      <w:r w:rsidRPr="00C34EE4">
        <w:t>Interacting with Paths and Files</w:t>
      </w:r>
      <w:bookmarkEnd w:id="208"/>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09" w:name="_Toc59372490"/>
      <w:r>
        <w:t>Providing Optional Arguments</w:t>
      </w:r>
      <w:bookmarkEnd w:id="209"/>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0" w:name="_Toc59372491"/>
      <w:r w:rsidRPr="00190309">
        <w:t xml:space="preserve">Using </w:t>
      </w:r>
      <w:r w:rsidRPr="00190309">
        <w:rPr>
          <w:i/>
          <w:iCs/>
        </w:rPr>
        <w:t xml:space="preserve">Path </w:t>
      </w:r>
      <w:r w:rsidRPr="00190309">
        <w:t>Objects</w:t>
      </w:r>
      <w:bookmarkEnd w:id="210"/>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1" w:name="_Toc59372492"/>
      <w:r>
        <w:lastRenderedPageBreak/>
        <w:t>Chapter 1</w:t>
      </w:r>
      <w:r w:rsidR="009675CB">
        <w:t>2</w:t>
      </w:r>
      <w:r w:rsidR="0048696D">
        <w:t xml:space="preserve"> JDBC</w:t>
      </w:r>
      <w:bookmarkEnd w:id="211"/>
    </w:p>
    <w:p w14:paraId="436CC8C5" w14:textId="50563EFD" w:rsidR="0048696D" w:rsidRDefault="00BF6A87" w:rsidP="0048696D">
      <w:pPr>
        <w:pStyle w:val="Heading2"/>
      </w:pPr>
      <w:bookmarkStart w:id="212"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2"/>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3" w:name="_Toc59372494"/>
      <w:r>
        <w:t>Connecting to a Database</w:t>
      </w:r>
      <w:bookmarkEnd w:id="213"/>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4" w:name="_Toc59372495"/>
      <w:r>
        <w:t>JDBC URL</w:t>
      </w:r>
      <w:bookmarkEnd w:id="214"/>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5" w:name="_Toc59372496"/>
      <w:r>
        <w:lastRenderedPageBreak/>
        <w:t xml:space="preserve">Getting a Database </w:t>
      </w:r>
      <w:r>
        <w:rPr>
          <w:rFonts w:ascii="UniversLTStd-BoldObl" w:hAnsi="UniversLTStd-BoldObl" w:cs="UniversLTStd-BoldObl"/>
          <w:i/>
          <w:iCs/>
        </w:rPr>
        <w:t>Connection</w:t>
      </w:r>
      <w:bookmarkEnd w:id="215"/>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6" w:name="_Toc59372497"/>
      <w:r>
        <w:lastRenderedPageBreak/>
        <w:t>Chapter 13: MISC</w:t>
      </w:r>
    </w:p>
    <w:p w14:paraId="2C4CB151" w14:textId="7F638AF7" w:rsidR="00441480" w:rsidRDefault="0005079C" w:rsidP="0005079C">
      <w:pPr>
        <w:pStyle w:val="Heading2"/>
      </w:pPr>
      <w:r>
        <w:t>Regular expression</w:t>
      </w:r>
      <w:bookmarkEnd w:id="216"/>
    </w:p>
    <w:p w14:paraId="206F6937" w14:textId="43340928" w:rsidR="00F97B8C" w:rsidRDefault="00281238" w:rsidP="003F0CE0">
      <w:pPr>
        <w:pStyle w:val="Heading3"/>
      </w:pPr>
      <w:bookmarkStart w:id="217" w:name="_Toc59372498"/>
      <w:r>
        <w:t>Regular expression</w:t>
      </w:r>
      <w:bookmarkEnd w:id="21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8" w:name="_Toc59372499"/>
      <w:r>
        <w:lastRenderedPageBreak/>
        <w:t>2 ways to use regular expression</w:t>
      </w:r>
      <w:r w:rsidR="00FD01CE">
        <w:t>s</w:t>
      </w:r>
      <w:bookmarkEnd w:id="21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19" w:name="_Toc59372500"/>
      <w:r>
        <w:t>Find substrings that matches a regex</w:t>
      </w:r>
      <w:bookmarkEnd w:id="21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0" w:name="_Toc59372501"/>
      <w:r>
        <w:lastRenderedPageBreak/>
        <w:t>MISC</w:t>
      </w:r>
      <w:bookmarkEnd w:id="220"/>
    </w:p>
    <w:p w14:paraId="02DEE2F7" w14:textId="5054C4FD" w:rsidR="003C1A0E" w:rsidRDefault="00D374D2" w:rsidP="00D374D2">
      <w:pPr>
        <w:pStyle w:val="ListParagraph"/>
        <w:numPr>
          <w:ilvl w:val="0"/>
          <w:numId w:val="48"/>
        </w:numPr>
      </w:pPr>
      <w:r>
        <w:t xml:space="preserve">TestSuit means running tests for multiple classes. TestCase doesn’t mean only one test. </w:t>
      </w:r>
    </w:p>
    <w:p w14:paraId="7366540C" w14:textId="59D3823B" w:rsidR="006970FE" w:rsidRPr="006970FE" w:rsidRDefault="006970FE" w:rsidP="006970FE">
      <w:pPr>
        <w:pStyle w:val="ListParagraph"/>
        <w:numPr>
          <w:ilvl w:val="0"/>
          <w:numId w:val="48"/>
        </w:numPr>
      </w:pPr>
      <w:r w:rsidRPr="006970FE">
        <w:t>Byte (1B) vs char (2B unicode)</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6970FE">
      <w:pPr>
        <w:pStyle w:val="ListParagraph"/>
        <w:numPr>
          <w:ilvl w:val="0"/>
          <w:numId w:val="48"/>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r>
        <w:t>Hashset: random order &gt;&lt; LinkedSet: insertion order</w:t>
      </w:r>
    </w:p>
    <w:p w14:paraId="01C4457E" w14:textId="77777777" w:rsidR="00D66CEF" w:rsidRPr="003C1A0E" w:rsidRDefault="00D66CEF" w:rsidP="003C1A0E"/>
    <w:sectPr w:rsidR="00D66CEF" w:rsidRPr="003C1A0E" w:rsidSect="00F61C60">
      <w:footerReference w:type="default" r:id="rId91"/>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04F27" w14:textId="77777777" w:rsidR="004860D8" w:rsidRDefault="004860D8" w:rsidP="00EB1996">
      <w:pPr>
        <w:spacing w:after="0" w:line="240" w:lineRule="auto"/>
      </w:pPr>
      <w:r>
        <w:separator/>
      </w:r>
    </w:p>
  </w:endnote>
  <w:endnote w:type="continuationSeparator" w:id="0">
    <w:p w14:paraId="2379E300" w14:textId="77777777" w:rsidR="004860D8" w:rsidRDefault="004860D8" w:rsidP="00EB1996">
      <w:pPr>
        <w:spacing w:after="0" w:line="240" w:lineRule="auto"/>
      </w:pPr>
      <w:r>
        <w:continuationSeparator/>
      </w:r>
    </w:p>
  </w:endnote>
  <w:endnote w:type="continuationNotice" w:id="1">
    <w:p w14:paraId="0A7DA39C" w14:textId="77777777" w:rsidR="004860D8" w:rsidRDefault="004860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0E06E" w14:textId="77777777" w:rsidR="004860D8" w:rsidRDefault="004860D8" w:rsidP="00EB1996">
      <w:pPr>
        <w:spacing w:after="0" w:line="240" w:lineRule="auto"/>
      </w:pPr>
      <w:r>
        <w:separator/>
      </w:r>
    </w:p>
  </w:footnote>
  <w:footnote w:type="continuationSeparator" w:id="0">
    <w:p w14:paraId="10206745" w14:textId="77777777" w:rsidR="004860D8" w:rsidRDefault="004860D8" w:rsidP="00EB1996">
      <w:pPr>
        <w:spacing w:after="0" w:line="240" w:lineRule="auto"/>
      </w:pPr>
      <w:r>
        <w:continuationSeparator/>
      </w:r>
    </w:p>
  </w:footnote>
  <w:footnote w:type="continuationNotice" w:id="1">
    <w:p w14:paraId="4E3B72DD" w14:textId="77777777" w:rsidR="004860D8" w:rsidRDefault="004860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176D4F"/>
    <w:multiLevelType w:val="multilevel"/>
    <w:tmpl w:val="85BC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6"/>
  </w:num>
  <w:num w:numId="9">
    <w:abstractNumId w:val="22"/>
  </w:num>
  <w:num w:numId="10">
    <w:abstractNumId w:val="42"/>
  </w:num>
  <w:num w:numId="11">
    <w:abstractNumId w:val="38"/>
  </w:num>
  <w:num w:numId="12">
    <w:abstractNumId w:val="48"/>
  </w:num>
  <w:num w:numId="13">
    <w:abstractNumId w:val="14"/>
  </w:num>
  <w:num w:numId="14">
    <w:abstractNumId w:val="36"/>
  </w:num>
  <w:num w:numId="15">
    <w:abstractNumId w:val="26"/>
  </w:num>
  <w:num w:numId="16">
    <w:abstractNumId w:val="9"/>
  </w:num>
  <w:num w:numId="17">
    <w:abstractNumId w:val="39"/>
  </w:num>
  <w:num w:numId="18">
    <w:abstractNumId w:val="10"/>
  </w:num>
  <w:num w:numId="19">
    <w:abstractNumId w:val="5"/>
  </w:num>
  <w:num w:numId="20">
    <w:abstractNumId w:val="32"/>
  </w:num>
  <w:num w:numId="21">
    <w:abstractNumId w:val="47"/>
  </w:num>
  <w:num w:numId="22">
    <w:abstractNumId w:val="35"/>
  </w:num>
  <w:num w:numId="23">
    <w:abstractNumId w:val="33"/>
  </w:num>
  <w:num w:numId="24">
    <w:abstractNumId w:val="18"/>
  </w:num>
  <w:num w:numId="25">
    <w:abstractNumId w:val="21"/>
  </w:num>
  <w:num w:numId="26">
    <w:abstractNumId w:val="2"/>
  </w:num>
  <w:num w:numId="27">
    <w:abstractNumId w:val="40"/>
  </w:num>
  <w:num w:numId="28">
    <w:abstractNumId w:val="12"/>
  </w:num>
  <w:num w:numId="29">
    <w:abstractNumId w:val="27"/>
  </w:num>
  <w:num w:numId="30">
    <w:abstractNumId w:val="16"/>
  </w:num>
  <w:num w:numId="31">
    <w:abstractNumId w:val="23"/>
  </w:num>
  <w:num w:numId="32">
    <w:abstractNumId w:val="43"/>
  </w:num>
  <w:num w:numId="33">
    <w:abstractNumId w:val="41"/>
  </w:num>
  <w:num w:numId="34">
    <w:abstractNumId w:val="45"/>
  </w:num>
  <w:num w:numId="35">
    <w:abstractNumId w:val="28"/>
  </w:num>
  <w:num w:numId="36">
    <w:abstractNumId w:val="20"/>
  </w:num>
  <w:num w:numId="37">
    <w:abstractNumId w:val="7"/>
  </w:num>
  <w:num w:numId="38">
    <w:abstractNumId w:val="11"/>
  </w:num>
  <w:num w:numId="39">
    <w:abstractNumId w:val="24"/>
  </w:num>
  <w:num w:numId="40">
    <w:abstractNumId w:val="25"/>
  </w:num>
  <w:num w:numId="41">
    <w:abstractNumId w:val="29"/>
  </w:num>
  <w:num w:numId="42">
    <w:abstractNumId w:val="13"/>
  </w:num>
  <w:num w:numId="43">
    <w:abstractNumId w:val="8"/>
  </w:num>
  <w:num w:numId="44">
    <w:abstractNumId w:val="34"/>
  </w:num>
  <w:num w:numId="45">
    <w:abstractNumId w:val="1"/>
  </w:num>
  <w:num w:numId="46">
    <w:abstractNumId w:val="44"/>
  </w:num>
  <w:num w:numId="47">
    <w:abstractNumId w:val="19"/>
  </w:num>
  <w:num w:numId="48">
    <w:abstractNumId w:val="46"/>
  </w:num>
  <w:num w:numId="49">
    <w:abstractNumId w:val="4"/>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C19"/>
    <w:rsid w:val="00035C6F"/>
    <w:rsid w:val="00035F0F"/>
    <w:rsid w:val="00036211"/>
    <w:rsid w:val="000364D7"/>
    <w:rsid w:val="00036FBB"/>
    <w:rsid w:val="00037177"/>
    <w:rsid w:val="000373EA"/>
    <w:rsid w:val="00037FC0"/>
    <w:rsid w:val="00037FEA"/>
    <w:rsid w:val="00040AF9"/>
    <w:rsid w:val="000419F8"/>
    <w:rsid w:val="00041C47"/>
    <w:rsid w:val="0004214D"/>
    <w:rsid w:val="0004257F"/>
    <w:rsid w:val="000428FD"/>
    <w:rsid w:val="00042E0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706"/>
    <w:rsid w:val="000457D4"/>
    <w:rsid w:val="000458CF"/>
    <w:rsid w:val="0004670E"/>
    <w:rsid w:val="00046F4F"/>
    <w:rsid w:val="00047207"/>
    <w:rsid w:val="00047239"/>
    <w:rsid w:val="00047478"/>
    <w:rsid w:val="00047E00"/>
    <w:rsid w:val="0005079C"/>
    <w:rsid w:val="0005096A"/>
    <w:rsid w:val="00051102"/>
    <w:rsid w:val="0005142D"/>
    <w:rsid w:val="000519F6"/>
    <w:rsid w:val="00051D35"/>
    <w:rsid w:val="000525DC"/>
    <w:rsid w:val="000526E2"/>
    <w:rsid w:val="00052AE8"/>
    <w:rsid w:val="00053870"/>
    <w:rsid w:val="00053999"/>
    <w:rsid w:val="00053BBF"/>
    <w:rsid w:val="00054142"/>
    <w:rsid w:val="0005445A"/>
    <w:rsid w:val="00054631"/>
    <w:rsid w:val="00054FD5"/>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105"/>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3C22"/>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127"/>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67E6"/>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894"/>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4F0E"/>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E3A"/>
    <w:rsid w:val="001A4F91"/>
    <w:rsid w:val="001A52FF"/>
    <w:rsid w:val="001A5637"/>
    <w:rsid w:val="001A580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5CA5"/>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926"/>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1AA2"/>
    <w:rsid w:val="001E204C"/>
    <w:rsid w:val="001E2225"/>
    <w:rsid w:val="001E2367"/>
    <w:rsid w:val="001E29EE"/>
    <w:rsid w:val="001E2A17"/>
    <w:rsid w:val="001E2B09"/>
    <w:rsid w:val="001E3359"/>
    <w:rsid w:val="001E3578"/>
    <w:rsid w:val="001E36AF"/>
    <w:rsid w:val="001E399F"/>
    <w:rsid w:val="001E3A18"/>
    <w:rsid w:val="001E3AF2"/>
    <w:rsid w:val="001E418F"/>
    <w:rsid w:val="001E4506"/>
    <w:rsid w:val="001E46B8"/>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7EA"/>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B88"/>
    <w:rsid w:val="00235CCF"/>
    <w:rsid w:val="00235DEA"/>
    <w:rsid w:val="00235E86"/>
    <w:rsid w:val="00236762"/>
    <w:rsid w:val="00236B66"/>
    <w:rsid w:val="00236DC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13D"/>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D28"/>
    <w:rsid w:val="00253E18"/>
    <w:rsid w:val="00253EC3"/>
    <w:rsid w:val="00254055"/>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884"/>
    <w:rsid w:val="00295755"/>
    <w:rsid w:val="00295A42"/>
    <w:rsid w:val="00295AB3"/>
    <w:rsid w:val="00295C93"/>
    <w:rsid w:val="00296220"/>
    <w:rsid w:val="00296351"/>
    <w:rsid w:val="00296C33"/>
    <w:rsid w:val="002974CF"/>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3"/>
    <w:rsid w:val="002A5557"/>
    <w:rsid w:val="002A55A3"/>
    <w:rsid w:val="002A560A"/>
    <w:rsid w:val="002A5CF2"/>
    <w:rsid w:val="002A6011"/>
    <w:rsid w:val="002A6580"/>
    <w:rsid w:val="002A6BB4"/>
    <w:rsid w:val="002A71DA"/>
    <w:rsid w:val="002A734E"/>
    <w:rsid w:val="002A7828"/>
    <w:rsid w:val="002A794A"/>
    <w:rsid w:val="002A7AD8"/>
    <w:rsid w:val="002A7C8A"/>
    <w:rsid w:val="002B09B6"/>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B3A"/>
    <w:rsid w:val="002E6E0C"/>
    <w:rsid w:val="002E6EC9"/>
    <w:rsid w:val="002E7440"/>
    <w:rsid w:val="002E7A48"/>
    <w:rsid w:val="002E7ADA"/>
    <w:rsid w:val="002F007F"/>
    <w:rsid w:val="002F0223"/>
    <w:rsid w:val="002F04E2"/>
    <w:rsid w:val="002F077B"/>
    <w:rsid w:val="002F0A8E"/>
    <w:rsid w:val="002F1A76"/>
    <w:rsid w:val="002F1E93"/>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A03"/>
    <w:rsid w:val="00303B4E"/>
    <w:rsid w:val="00303D1C"/>
    <w:rsid w:val="0030454B"/>
    <w:rsid w:val="00304B75"/>
    <w:rsid w:val="00304DAD"/>
    <w:rsid w:val="00305262"/>
    <w:rsid w:val="0030540E"/>
    <w:rsid w:val="00305612"/>
    <w:rsid w:val="003056A0"/>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7B3"/>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291"/>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3BAF"/>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A1"/>
    <w:rsid w:val="003523F2"/>
    <w:rsid w:val="0035247B"/>
    <w:rsid w:val="00352798"/>
    <w:rsid w:val="003529A2"/>
    <w:rsid w:val="00352D16"/>
    <w:rsid w:val="00353396"/>
    <w:rsid w:val="00353A77"/>
    <w:rsid w:val="00353A8B"/>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C4D"/>
    <w:rsid w:val="00392D88"/>
    <w:rsid w:val="00392E08"/>
    <w:rsid w:val="00392E62"/>
    <w:rsid w:val="00393172"/>
    <w:rsid w:val="00393339"/>
    <w:rsid w:val="00393691"/>
    <w:rsid w:val="003938A4"/>
    <w:rsid w:val="0039425E"/>
    <w:rsid w:val="0039463F"/>
    <w:rsid w:val="0039499E"/>
    <w:rsid w:val="00394FB9"/>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A7"/>
    <w:rsid w:val="003B4C93"/>
    <w:rsid w:val="003B4D07"/>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0ED0"/>
    <w:rsid w:val="003F1381"/>
    <w:rsid w:val="003F13A4"/>
    <w:rsid w:val="003F1C20"/>
    <w:rsid w:val="003F2602"/>
    <w:rsid w:val="003F26F4"/>
    <w:rsid w:val="003F33D0"/>
    <w:rsid w:val="003F3794"/>
    <w:rsid w:val="003F3810"/>
    <w:rsid w:val="003F3B7A"/>
    <w:rsid w:val="003F4225"/>
    <w:rsid w:val="003F43F7"/>
    <w:rsid w:val="003F4920"/>
    <w:rsid w:val="003F4989"/>
    <w:rsid w:val="003F5375"/>
    <w:rsid w:val="003F588E"/>
    <w:rsid w:val="003F5E8C"/>
    <w:rsid w:val="003F6596"/>
    <w:rsid w:val="003F6748"/>
    <w:rsid w:val="003F68EB"/>
    <w:rsid w:val="003F6F31"/>
    <w:rsid w:val="003F721C"/>
    <w:rsid w:val="003F7B3B"/>
    <w:rsid w:val="003F7F77"/>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687"/>
    <w:rsid w:val="00405DDF"/>
    <w:rsid w:val="00405EA2"/>
    <w:rsid w:val="00406035"/>
    <w:rsid w:val="0040644F"/>
    <w:rsid w:val="0040651F"/>
    <w:rsid w:val="00406E27"/>
    <w:rsid w:val="004071FF"/>
    <w:rsid w:val="004074CB"/>
    <w:rsid w:val="0040760C"/>
    <w:rsid w:val="004078FF"/>
    <w:rsid w:val="004101C7"/>
    <w:rsid w:val="00410335"/>
    <w:rsid w:val="004106A4"/>
    <w:rsid w:val="00410A13"/>
    <w:rsid w:val="00410E6C"/>
    <w:rsid w:val="00410FD5"/>
    <w:rsid w:val="00411439"/>
    <w:rsid w:val="00411752"/>
    <w:rsid w:val="00411966"/>
    <w:rsid w:val="00411C53"/>
    <w:rsid w:val="00411CCD"/>
    <w:rsid w:val="00411D4B"/>
    <w:rsid w:val="00411ECA"/>
    <w:rsid w:val="00412396"/>
    <w:rsid w:val="00412A21"/>
    <w:rsid w:val="00413195"/>
    <w:rsid w:val="00413815"/>
    <w:rsid w:val="00413933"/>
    <w:rsid w:val="00413A5B"/>
    <w:rsid w:val="004144F9"/>
    <w:rsid w:val="0041470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CA8"/>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BC"/>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6F7"/>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B90"/>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68C"/>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B57"/>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A8D"/>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1A"/>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A39"/>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31C4"/>
    <w:rsid w:val="004F3226"/>
    <w:rsid w:val="004F3EB7"/>
    <w:rsid w:val="004F491F"/>
    <w:rsid w:val="004F4EF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552"/>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69"/>
    <w:rsid w:val="0055347B"/>
    <w:rsid w:val="00553913"/>
    <w:rsid w:val="00554066"/>
    <w:rsid w:val="0055406B"/>
    <w:rsid w:val="0055412F"/>
    <w:rsid w:val="005546D4"/>
    <w:rsid w:val="00554753"/>
    <w:rsid w:val="0055492C"/>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CE1"/>
    <w:rsid w:val="00565EEC"/>
    <w:rsid w:val="005665F2"/>
    <w:rsid w:val="005666ED"/>
    <w:rsid w:val="00566945"/>
    <w:rsid w:val="005669AA"/>
    <w:rsid w:val="00566C58"/>
    <w:rsid w:val="00566DF6"/>
    <w:rsid w:val="005673D7"/>
    <w:rsid w:val="005675ED"/>
    <w:rsid w:val="005676E4"/>
    <w:rsid w:val="005677F3"/>
    <w:rsid w:val="00567C0A"/>
    <w:rsid w:val="00570734"/>
    <w:rsid w:val="005708F2"/>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5D24"/>
    <w:rsid w:val="00586370"/>
    <w:rsid w:val="005864FC"/>
    <w:rsid w:val="005867B0"/>
    <w:rsid w:val="00586956"/>
    <w:rsid w:val="00586C50"/>
    <w:rsid w:val="00586D3C"/>
    <w:rsid w:val="00586D60"/>
    <w:rsid w:val="00587000"/>
    <w:rsid w:val="00587049"/>
    <w:rsid w:val="005872E9"/>
    <w:rsid w:val="00590291"/>
    <w:rsid w:val="00590448"/>
    <w:rsid w:val="00590450"/>
    <w:rsid w:val="005904CE"/>
    <w:rsid w:val="0059075B"/>
    <w:rsid w:val="00590AF3"/>
    <w:rsid w:val="00590D5E"/>
    <w:rsid w:val="0059125E"/>
    <w:rsid w:val="005918F2"/>
    <w:rsid w:val="00591B36"/>
    <w:rsid w:val="00591D77"/>
    <w:rsid w:val="005927EC"/>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257"/>
    <w:rsid w:val="005C3A6E"/>
    <w:rsid w:val="005C3C73"/>
    <w:rsid w:val="005C46B3"/>
    <w:rsid w:val="005C4937"/>
    <w:rsid w:val="005C4948"/>
    <w:rsid w:val="005C4E18"/>
    <w:rsid w:val="005C55FD"/>
    <w:rsid w:val="005C59CC"/>
    <w:rsid w:val="005C59EE"/>
    <w:rsid w:val="005C659B"/>
    <w:rsid w:val="005C683B"/>
    <w:rsid w:val="005C6B79"/>
    <w:rsid w:val="005C70EA"/>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1F8"/>
    <w:rsid w:val="005E05F5"/>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2E2"/>
    <w:rsid w:val="0060734C"/>
    <w:rsid w:val="006078EB"/>
    <w:rsid w:val="00607B7A"/>
    <w:rsid w:val="00607E5C"/>
    <w:rsid w:val="00607E85"/>
    <w:rsid w:val="0061001B"/>
    <w:rsid w:val="00610070"/>
    <w:rsid w:val="0061021A"/>
    <w:rsid w:val="0061048F"/>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5EF8"/>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5D45"/>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0FE"/>
    <w:rsid w:val="006971E9"/>
    <w:rsid w:val="006971F6"/>
    <w:rsid w:val="0069725C"/>
    <w:rsid w:val="006973CF"/>
    <w:rsid w:val="006976A0"/>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CCD"/>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1BE"/>
    <w:rsid w:val="006D42BA"/>
    <w:rsid w:val="006D433B"/>
    <w:rsid w:val="006D4440"/>
    <w:rsid w:val="006D460E"/>
    <w:rsid w:val="006D4742"/>
    <w:rsid w:val="006D4C75"/>
    <w:rsid w:val="006D51E0"/>
    <w:rsid w:val="006D5A78"/>
    <w:rsid w:val="006D5FF4"/>
    <w:rsid w:val="006D61E1"/>
    <w:rsid w:val="006D664F"/>
    <w:rsid w:val="006D673F"/>
    <w:rsid w:val="006D681B"/>
    <w:rsid w:val="006D6895"/>
    <w:rsid w:val="006D68C8"/>
    <w:rsid w:val="006D7409"/>
    <w:rsid w:val="006D76B1"/>
    <w:rsid w:val="006D788E"/>
    <w:rsid w:val="006D7ADB"/>
    <w:rsid w:val="006E015A"/>
    <w:rsid w:val="006E045F"/>
    <w:rsid w:val="006E0BCB"/>
    <w:rsid w:val="006E0BD3"/>
    <w:rsid w:val="006E0CE2"/>
    <w:rsid w:val="006E13AA"/>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765"/>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3F63"/>
    <w:rsid w:val="0071471B"/>
    <w:rsid w:val="00714927"/>
    <w:rsid w:val="00714C28"/>
    <w:rsid w:val="00714DB9"/>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2D3C"/>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D23"/>
    <w:rsid w:val="00733D5B"/>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68"/>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4E"/>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1E3"/>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0F4"/>
    <w:rsid w:val="00777206"/>
    <w:rsid w:val="00777CFB"/>
    <w:rsid w:val="00777D6D"/>
    <w:rsid w:val="0078015C"/>
    <w:rsid w:val="007806A1"/>
    <w:rsid w:val="00781C5E"/>
    <w:rsid w:val="00781DFD"/>
    <w:rsid w:val="00781E86"/>
    <w:rsid w:val="007822D1"/>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728"/>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84E"/>
    <w:rsid w:val="007B0BA4"/>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EA2"/>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D9D"/>
    <w:rsid w:val="007D70C9"/>
    <w:rsid w:val="007D72B2"/>
    <w:rsid w:val="007D7617"/>
    <w:rsid w:val="007E09B2"/>
    <w:rsid w:val="007E0B3C"/>
    <w:rsid w:val="007E10AF"/>
    <w:rsid w:val="007E1651"/>
    <w:rsid w:val="007E1CA4"/>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5F83"/>
    <w:rsid w:val="007E6383"/>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3B7"/>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141"/>
    <w:rsid w:val="008043FE"/>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1DE7"/>
    <w:rsid w:val="00812147"/>
    <w:rsid w:val="008123C6"/>
    <w:rsid w:val="00812647"/>
    <w:rsid w:val="0081283D"/>
    <w:rsid w:val="008134D9"/>
    <w:rsid w:val="00813553"/>
    <w:rsid w:val="0081355A"/>
    <w:rsid w:val="0081358F"/>
    <w:rsid w:val="00813711"/>
    <w:rsid w:val="00813A24"/>
    <w:rsid w:val="00813C77"/>
    <w:rsid w:val="008147FB"/>
    <w:rsid w:val="00814A3C"/>
    <w:rsid w:val="00815262"/>
    <w:rsid w:val="0081555C"/>
    <w:rsid w:val="00815807"/>
    <w:rsid w:val="00815CC1"/>
    <w:rsid w:val="00815D9D"/>
    <w:rsid w:val="0081612B"/>
    <w:rsid w:val="00816618"/>
    <w:rsid w:val="008166B3"/>
    <w:rsid w:val="0081671E"/>
    <w:rsid w:val="00816838"/>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379E"/>
    <w:rsid w:val="00863907"/>
    <w:rsid w:val="00863C9A"/>
    <w:rsid w:val="00863FA5"/>
    <w:rsid w:val="00864071"/>
    <w:rsid w:val="008643ED"/>
    <w:rsid w:val="00864A50"/>
    <w:rsid w:val="00864AE4"/>
    <w:rsid w:val="00864DA8"/>
    <w:rsid w:val="0086511D"/>
    <w:rsid w:val="0086512C"/>
    <w:rsid w:val="00865479"/>
    <w:rsid w:val="00865586"/>
    <w:rsid w:val="0086566E"/>
    <w:rsid w:val="0086584D"/>
    <w:rsid w:val="00866A4E"/>
    <w:rsid w:val="008671CE"/>
    <w:rsid w:val="008673D3"/>
    <w:rsid w:val="008675BD"/>
    <w:rsid w:val="0086792D"/>
    <w:rsid w:val="00867C87"/>
    <w:rsid w:val="00870209"/>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614A"/>
    <w:rsid w:val="00896ACD"/>
    <w:rsid w:val="008975D1"/>
    <w:rsid w:val="008978E9"/>
    <w:rsid w:val="008A0859"/>
    <w:rsid w:val="008A0FB3"/>
    <w:rsid w:val="008A151C"/>
    <w:rsid w:val="008A1CB1"/>
    <w:rsid w:val="008A1D9A"/>
    <w:rsid w:val="008A1EB4"/>
    <w:rsid w:val="008A21BA"/>
    <w:rsid w:val="008A25E5"/>
    <w:rsid w:val="008A2792"/>
    <w:rsid w:val="008A2AF1"/>
    <w:rsid w:val="008A2C1F"/>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BF8"/>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0A4"/>
    <w:rsid w:val="008B6620"/>
    <w:rsid w:val="008B66FD"/>
    <w:rsid w:val="008B6B31"/>
    <w:rsid w:val="008B6B48"/>
    <w:rsid w:val="008B745F"/>
    <w:rsid w:val="008B7573"/>
    <w:rsid w:val="008B7967"/>
    <w:rsid w:val="008B7BD5"/>
    <w:rsid w:val="008B7D00"/>
    <w:rsid w:val="008C04D1"/>
    <w:rsid w:val="008C071A"/>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29E5"/>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49C9"/>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231"/>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71A"/>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4D5"/>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09BD"/>
    <w:rsid w:val="009912E4"/>
    <w:rsid w:val="009914C5"/>
    <w:rsid w:val="00991797"/>
    <w:rsid w:val="009918D3"/>
    <w:rsid w:val="00991D55"/>
    <w:rsid w:val="00991F4E"/>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4D8"/>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D8D"/>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EE"/>
    <w:rsid w:val="009E6D5B"/>
    <w:rsid w:val="009E729E"/>
    <w:rsid w:val="009E7706"/>
    <w:rsid w:val="009E7794"/>
    <w:rsid w:val="009E7903"/>
    <w:rsid w:val="009E7BAB"/>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51B"/>
    <w:rsid w:val="009F45F4"/>
    <w:rsid w:val="009F464F"/>
    <w:rsid w:val="009F4D42"/>
    <w:rsid w:val="009F5413"/>
    <w:rsid w:val="009F5813"/>
    <w:rsid w:val="009F5B86"/>
    <w:rsid w:val="009F5DB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2436"/>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6E8"/>
    <w:rsid w:val="00A3476A"/>
    <w:rsid w:val="00A34B1A"/>
    <w:rsid w:val="00A34C78"/>
    <w:rsid w:val="00A34EEC"/>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5DFE"/>
    <w:rsid w:val="00A46CC0"/>
    <w:rsid w:val="00A46DA3"/>
    <w:rsid w:val="00A46E62"/>
    <w:rsid w:val="00A46FFD"/>
    <w:rsid w:val="00A4739E"/>
    <w:rsid w:val="00A50157"/>
    <w:rsid w:val="00A50912"/>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E49"/>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A9E"/>
    <w:rsid w:val="00AA6D18"/>
    <w:rsid w:val="00AA6D26"/>
    <w:rsid w:val="00AA6E24"/>
    <w:rsid w:val="00AA6FF1"/>
    <w:rsid w:val="00AA73B1"/>
    <w:rsid w:val="00AA7424"/>
    <w:rsid w:val="00AA7935"/>
    <w:rsid w:val="00AA7E5E"/>
    <w:rsid w:val="00AB00D8"/>
    <w:rsid w:val="00AB09E3"/>
    <w:rsid w:val="00AB0AB5"/>
    <w:rsid w:val="00AB0B32"/>
    <w:rsid w:val="00AB108C"/>
    <w:rsid w:val="00AB1587"/>
    <w:rsid w:val="00AB19FF"/>
    <w:rsid w:val="00AB243A"/>
    <w:rsid w:val="00AB2595"/>
    <w:rsid w:val="00AB29FE"/>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328"/>
    <w:rsid w:val="00AD29D3"/>
    <w:rsid w:val="00AD2E88"/>
    <w:rsid w:val="00AD33E0"/>
    <w:rsid w:val="00AD390C"/>
    <w:rsid w:val="00AD3C04"/>
    <w:rsid w:val="00AD49E9"/>
    <w:rsid w:val="00AD4FCF"/>
    <w:rsid w:val="00AD50B7"/>
    <w:rsid w:val="00AD523A"/>
    <w:rsid w:val="00AD53D4"/>
    <w:rsid w:val="00AD5A98"/>
    <w:rsid w:val="00AD5EEE"/>
    <w:rsid w:val="00AD63C9"/>
    <w:rsid w:val="00AD692A"/>
    <w:rsid w:val="00AD6BF1"/>
    <w:rsid w:val="00AD713E"/>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737"/>
    <w:rsid w:val="00AE5994"/>
    <w:rsid w:val="00AE5E16"/>
    <w:rsid w:val="00AE5F68"/>
    <w:rsid w:val="00AE6024"/>
    <w:rsid w:val="00AE63A2"/>
    <w:rsid w:val="00AE64DD"/>
    <w:rsid w:val="00AE6971"/>
    <w:rsid w:val="00AE6C03"/>
    <w:rsid w:val="00AE6DB8"/>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8CF"/>
    <w:rsid w:val="00AF2BAA"/>
    <w:rsid w:val="00AF31BB"/>
    <w:rsid w:val="00AF333A"/>
    <w:rsid w:val="00AF33C0"/>
    <w:rsid w:val="00AF33F4"/>
    <w:rsid w:val="00AF3F77"/>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A95"/>
    <w:rsid w:val="00B20C04"/>
    <w:rsid w:val="00B213C4"/>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946"/>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3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505"/>
    <w:rsid w:val="00BC1B01"/>
    <w:rsid w:val="00BC272D"/>
    <w:rsid w:val="00BC2CDE"/>
    <w:rsid w:val="00BC3452"/>
    <w:rsid w:val="00BC36AE"/>
    <w:rsid w:val="00BC393E"/>
    <w:rsid w:val="00BC3A7A"/>
    <w:rsid w:val="00BC42DB"/>
    <w:rsid w:val="00BC4433"/>
    <w:rsid w:val="00BC52C1"/>
    <w:rsid w:val="00BC5BED"/>
    <w:rsid w:val="00BC5EBF"/>
    <w:rsid w:val="00BC699A"/>
    <w:rsid w:val="00BC6ACC"/>
    <w:rsid w:val="00BC6C28"/>
    <w:rsid w:val="00BC6D28"/>
    <w:rsid w:val="00BC6F98"/>
    <w:rsid w:val="00BC7344"/>
    <w:rsid w:val="00BC7447"/>
    <w:rsid w:val="00BC75CC"/>
    <w:rsid w:val="00BC7667"/>
    <w:rsid w:val="00BC7831"/>
    <w:rsid w:val="00BD02BC"/>
    <w:rsid w:val="00BD045D"/>
    <w:rsid w:val="00BD046E"/>
    <w:rsid w:val="00BD0BE0"/>
    <w:rsid w:val="00BD0C59"/>
    <w:rsid w:val="00BD0DAD"/>
    <w:rsid w:val="00BD1614"/>
    <w:rsid w:val="00BD167C"/>
    <w:rsid w:val="00BD2181"/>
    <w:rsid w:val="00BD230E"/>
    <w:rsid w:val="00BD237B"/>
    <w:rsid w:val="00BD23C9"/>
    <w:rsid w:val="00BD2C97"/>
    <w:rsid w:val="00BD2EE8"/>
    <w:rsid w:val="00BD3101"/>
    <w:rsid w:val="00BD35CC"/>
    <w:rsid w:val="00BD3FF7"/>
    <w:rsid w:val="00BD4274"/>
    <w:rsid w:val="00BD446F"/>
    <w:rsid w:val="00BD4675"/>
    <w:rsid w:val="00BD4DD6"/>
    <w:rsid w:val="00BD4E67"/>
    <w:rsid w:val="00BD5117"/>
    <w:rsid w:val="00BD5224"/>
    <w:rsid w:val="00BD54A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9BD"/>
    <w:rsid w:val="00BE6E55"/>
    <w:rsid w:val="00BE7AF5"/>
    <w:rsid w:val="00BE7B39"/>
    <w:rsid w:val="00BE7E88"/>
    <w:rsid w:val="00BF00B5"/>
    <w:rsid w:val="00BF00D2"/>
    <w:rsid w:val="00BF03A5"/>
    <w:rsid w:val="00BF0770"/>
    <w:rsid w:val="00BF082B"/>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212"/>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16D"/>
    <w:rsid w:val="00C43C07"/>
    <w:rsid w:val="00C4485B"/>
    <w:rsid w:val="00C4492E"/>
    <w:rsid w:val="00C44F3B"/>
    <w:rsid w:val="00C45026"/>
    <w:rsid w:val="00C453A9"/>
    <w:rsid w:val="00C45736"/>
    <w:rsid w:val="00C459AA"/>
    <w:rsid w:val="00C45C6E"/>
    <w:rsid w:val="00C45D0D"/>
    <w:rsid w:val="00C45E61"/>
    <w:rsid w:val="00C46597"/>
    <w:rsid w:val="00C46682"/>
    <w:rsid w:val="00C4668C"/>
    <w:rsid w:val="00C4773B"/>
    <w:rsid w:val="00C5029A"/>
    <w:rsid w:val="00C502FD"/>
    <w:rsid w:val="00C50478"/>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766"/>
    <w:rsid w:val="00C923A5"/>
    <w:rsid w:val="00C92EEA"/>
    <w:rsid w:val="00C93107"/>
    <w:rsid w:val="00C939ED"/>
    <w:rsid w:val="00C93A13"/>
    <w:rsid w:val="00C93D99"/>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A2"/>
    <w:rsid w:val="00CA31A3"/>
    <w:rsid w:val="00CA331B"/>
    <w:rsid w:val="00CA3764"/>
    <w:rsid w:val="00CA3793"/>
    <w:rsid w:val="00CA37BB"/>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442"/>
    <w:rsid w:val="00CB0949"/>
    <w:rsid w:val="00CB0A9E"/>
    <w:rsid w:val="00CB0AB4"/>
    <w:rsid w:val="00CB1446"/>
    <w:rsid w:val="00CB168D"/>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C0536"/>
    <w:rsid w:val="00CC0952"/>
    <w:rsid w:val="00CC09D1"/>
    <w:rsid w:val="00CC0AC4"/>
    <w:rsid w:val="00CC0D82"/>
    <w:rsid w:val="00CC1920"/>
    <w:rsid w:val="00CC19FD"/>
    <w:rsid w:val="00CC2078"/>
    <w:rsid w:val="00CC28E8"/>
    <w:rsid w:val="00CC2E69"/>
    <w:rsid w:val="00CC308D"/>
    <w:rsid w:val="00CC34A1"/>
    <w:rsid w:val="00CC3555"/>
    <w:rsid w:val="00CC35DF"/>
    <w:rsid w:val="00CC375B"/>
    <w:rsid w:val="00CC37C1"/>
    <w:rsid w:val="00CC3BF9"/>
    <w:rsid w:val="00CC3FD7"/>
    <w:rsid w:val="00CC4777"/>
    <w:rsid w:val="00CC47C6"/>
    <w:rsid w:val="00CC55BD"/>
    <w:rsid w:val="00CC582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B17"/>
    <w:rsid w:val="00CE2D07"/>
    <w:rsid w:val="00CE2F01"/>
    <w:rsid w:val="00CE454C"/>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1EC1"/>
    <w:rsid w:val="00CF2185"/>
    <w:rsid w:val="00CF226F"/>
    <w:rsid w:val="00CF256C"/>
    <w:rsid w:val="00CF2B25"/>
    <w:rsid w:val="00CF2C16"/>
    <w:rsid w:val="00CF2C84"/>
    <w:rsid w:val="00CF2E44"/>
    <w:rsid w:val="00CF2EDF"/>
    <w:rsid w:val="00CF3436"/>
    <w:rsid w:val="00CF3797"/>
    <w:rsid w:val="00CF3F01"/>
    <w:rsid w:val="00CF40CE"/>
    <w:rsid w:val="00CF4BD9"/>
    <w:rsid w:val="00CF4E23"/>
    <w:rsid w:val="00CF4F14"/>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4FD2"/>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C8D"/>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6A4"/>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BA1"/>
    <w:rsid w:val="00D43C45"/>
    <w:rsid w:val="00D43D8E"/>
    <w:rsid w:val="00D4402D"/>
    <w:rsid w:val="00D4449E"/>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2F2"/>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5577"/>
    <w:rsid w:val="00D65962"/>
    <w:rsid w:val="00D65BD7"/>
    <w:rsid w:val="00D65D13"/>
    <w:rsid w:val="00D663CE"/>
    <w:rsid w:val="00D66418"/>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A21"/>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AA4"/>
    <w:rsid w:val="00D86E69"/>
    <w:rsid w:val="00D874B7"/>
    <w:rsid w:val="00D87590"/>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E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A7C"/>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259"/>
    <w:rsid w:val="00DF44E0"/>
    <w:rsid w:val="00DF4A80"/>
    <w:rsid w:val="00DF4D09"/>
    <w:rsid w:val="00DF51E9"/>
    <w:rsid w:val="00DF57F1"/>
    <w:rsid w:val="00DF5841"/>
    <w:rsid w:val="00DF5C92"/>
    <w:rsid w:val="00DF5E7A"/>
    <w:rsid w:val="00DF5FCD"/>
    <w:rsid w:val="00DF6A65"/>
    <w:rsid w:val="00DF6D7C"/>
    <w:rsid w:val="00DF7232"/>
    <w:rsid w:val="00DF7393"/>
    <w:rsid w:val="00DF7A33"/>
    <w:rsid w:val="00DF7D89"/>
    <w:rsid w:val="00DF7E2F"/>
    <w:rsid w:val="00DF7EAC"/>
    <w:rsid w:val="00E001D2"/>
    <w:rsid w:val="00E0028E"/>
    <w:rsid w:val="00E00EB2"/>
    <w:rsid w:val="00E01177"/>
    <w:rsid w:val="00E0162C"/>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6B4"/>
    <w:rsid w:val="00E24753"/>
    <w:rsid w:val="00E2475B"/>
    <w:rsid w:val="00E24B55"/>
    <w:rsid w:val="00E24BFF"/>
    <w:rsid w:val="00E252D9"/>
    <w:rsid w:val="00E25458"/>
    <w:rsid w:val="00E25FC0"/>
    <w:rsid w:val="00E263E3"/>
    <w:rsid w:val="00E266D5"/>
    <w:rsid w:val="00E269DC"/>
    <w:rsid w:val="00E26CBC"/>
    <w:rsid w:val="00E27342"/>
    <w:rsid w:val="00E2741C"/>
    <w:rsid w:val="00E27B60"/>
    <w:rsid w:val="00E30B0F"/>
    <w:rsid w:val="00E31099"/>
    <w:rsid w:val="00E31505"/>
    <w:rsid w:val="00E315F3"/>
    <w:rsid w:val="00E318F9"/>
    <w:rsid w:val="00E31CC5"/>
    <w:rsid w:val="00E31D28"/>
    <w:rsid w:val="00E3207E"/>
    <w:rsid w:val="00E32337"/>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50F3"/>
    <w:rsid w:val="00E55327"/>
    <w:rsid w:val="00E5539F"/>
    <w:rsid w:val="00E555E9"/>
    <w:rsid w:val="00E55A48"/>
    <w:rsid w:val="00E55F7C"/>
    <w:rsid w:val="00E56069"/>
    <w:rsid w:val="00E56521"/>
    <w:rsid w:val="00E5664B"/>
    <w:rsid w:val="00E56A3D"/>
    <w:rsid w:val="00E56C0B"/>
    <w:rsid w:val="00E56EB6"/>
    <w:rsid w:val="00E57CFF"/>
    <w:rsid w:val="00E60464"/>
    <w:rsid w:val="00E60735"/>
    <w:rsid w:val="00E609CE"/>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153"/>
    <w:rsid w:val="00EA5250"/>
    <w:rsid w:val="00EA53B7"/>
    <w:rsid w:val="00EA5F26"/>
    <w:rsid w:val="00EA6750"/>
    <w:rsid w:val="00EA71D7"/>
    <w:rsid w:val="00EA73DE"/>
    <w:rsid w:val="00EA7E1B"/>
    <w:rsid w:val="00EB00A0"/>
    <w:rsid w:val="00EB0AA1"/>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545"/>
    <w:rsid w:val="00EB5643"/>
    <w:rsid w:val="00EB622F"/>
    <w:rsid w:val="00EB652A"/>
    <w:rsid w:val="00EB685F"/>
    <w:rsid w:val="00EB68F3"/>
    <w:rsid w:val="00EB6C5C"/>
    <w:rsid w:val="00EB74A1"/>
    <w:rsid w:val="00EB764B"/>
    <w:rsid w:val="00EB7723"/>
    <w:rsid w:val="00EB77E1"/>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AC"/>
    <w:rsid w:val="00ED0F00"/>
    <w:rsid w:val="00ED1303"/>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127"/>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19BD"/>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7A8"/>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997"/>
    <w:rsid w:val="00F07ABB"/>
    <w:rsid w:val="00F10041"/>
    <w:rsid w:val="00F102B4"/>
    <w:rsid w:val="00F10404"/>
    <w:rsid w:val="00F104A7"/>
    <w:rsid w:val="00F106FB"/>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06"/>
    <w:rsid w:val="00F270D4"/>
    <w:rsid w:val="00F273CF"/>
    <w:rsid w:val="00F27A88"/>
    <w:rsid w:val="00F27C25"/>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1FEE"/>
    <w:rsid w:val="00F4279A"/>
    <w:rsid w:val="00F42DEE"/>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1D"/>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803"/>
    <w:rsid w:val="00F67A75"/>
    <w:rsid w:val="00F70048"/>
    <w:rsid w:val="00F7060D"/>
    <w:rsid w:val="00F7089C"/>
    <w:rsid w:val="00F70CFB"/>
    <w:rsid w:val="00F7119B"/>
    <w:rsid w:val="00F714E3"/>
    <w:rsid w:val="00F722BE"/>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70D"/>
    <w:rsid w:val="00F91D27"/>
    <w:rsid w:val="00F91E58"/>
    <w:rsid w:val="00F91F13"/>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86C"/>
    <w:rsid w:val="00FA29BE"/>
    <w:rsid w:val="00FA305F"/>
    <w:rsid w:val="00FA3122"/>
    <w:rsid w:val="00FA317A"/>
    <w:rsid w:val="00FA324E"/>
    <w:rsid w:val="00FA33F6"/>
    <w:rsid w:val="00FA377A"/>
    <w:rsid w:val="00FA41F7"/>
    <w:rsid w:val="00FA48E8"/>
    <w:rsid w:val="00FA4E92"/>
    <w:rsid w:val="00FA58D9"/>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3C8"/>
    <w:rsid w:val="00FB3989"/>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E28"/>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hyperlink" Target="https://www.geeksforgeeks.org/arraylist-in-java/" TargetMode="Externa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emf"/><Relationship Id="rId89" Type="http://schemas.openxmlformats.org/officeDocument/2006/relationships/image" Target="media/image77.emf"/><Relationship Id="rId16" Type="http://schemas.openxmlformats.org/officeDocument/2006/relationships/image" Target="media/image7.png"/><Relationship Id="rId11" Type="http://schemas.openxmlformats.org/officeDocument/2006/relationships/image" Target="media/image2.gif"/><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emf"/><Relationship Id="rId58" Type="http://schemas.openxmlformats.org/officeDocument/2006/relationships/image" Target="media/image46.png"/><Relationship Id="rId74" Type="http://schemas.openxmlformats.org/officeDocument/2006/relationships/image" Target="media/image62.emf"/><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emf"/><Relationship Id="rId22" Type="http://schemas.openxmlformats.org/officeDocument/2006/relationships/hyperlink" Target="https://www.geeksforgeeks.org/vector-vs-arraylist-java/" TargetMode="External"/><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jpg"/><Relationship Id="rId80" Type="http://schemas.openxmlformats.org/officeDocument/2006/relationships/image" Target="media/image68.png"/><Relationship Id="rId85" Type="http://schemas.openxmlformats.org/officeDocument/2006/relationships/image" Target="media/image73.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emf"/><Relationship Id="rId75" Type="http://schemas.openxmlformats.org/officeDocument/2006/relationships/image" Target="media/image63.png"/><Relationship Id="rId83" Type="http://schemas.openxmlformats.org/officeDocument/2006/relationships/image" Target="media/image71.emf"/><Relationship Id="rId88" Type="http://schemas.openxmlformats.org/officeDocument/2006/relationships/image" Target="media/image76.emf"/><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emf"/><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emf"/><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docs.oracle.com/javase/8/docs/api/java/lang/Iterable.html" TargetMode="External"/><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emf"/><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emf"/><Relationship Id="rId61" Type="http://schemas.openxmlformats.org/officeDocument/2006/relationships/image" Target="media/image49.png"/><Relationship Id="rId82" Type="http://schemas.openxmlformats.org/officeDocument/2006/relationships/image" Target="media/image70.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14</TotalTime>
  <Pages>170</Pages>
  <Words>48752</Words>
  <Characters>277887</Characters>
  <Application>Microsoft Office Word</Application>
  <DocSecurity>0</DocSecurity>
  <Lines>2315</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8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411</cp:revision>
  <cp:lastPrinted>2019-08-11T03:38:00Z</cp:lastPrinted>
  <dcterms:created xsi:type="dcterms:W3CDTF">2019-06-23T17:08:00Z</dcterms:created>
  <dcterms:modified xsi:type="dcterms:W3CDTF">2021-02-05T16:39:00Z</dcterms:modified>
</cp:coreProperties>
</file>